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6724C" w14:textId="77777777" w:rsidR="008D5006" w:rsidRPr="005060B4" w:rsidRDefault="008D5006" w:rsidP="008D5006">
      <w:pPr>
        <w:spacing w:after="0"/>
        <w:rPr>
          <w:b/>
          <w:u w:val="single"/>
        </w:rPr>
      </w:pPr>
      <w:r w:rsidRPr="005060B4">
        <w:rPr>
          <w:b/>
          <w:u w:val="single"/>
        </w:rPr>
        <w:t>FOR IMMEDIATE RELEASE</w:t>
      </w:r>
    </w:p>
    <w:p w14:paraId="6AFBC890" w14:textId="77777777" w:rsidR="008D5006" w:rsidRPr="00564377" w:rsidRDefault="008D5006" w:rsidP="008D5006">
      <w:pPr>
        <w:spacing w:after="0" w:line="240" w:lineRule="auto"/>
        <w:rPr>
          <w:b/>
        </w:rPr>
      </w:pPr>
      <w:r w:rsidRPr="00564377">
        <w:rPr>
          <w:b/>
        </w:rPr>
        <w:t>Sony Contacts:</w:t>
      </w:r>
    </w:p>
    <w:p w14:paraId="584A3F5C" w14:textId="77777777" w:rsidR="008D5006" w:rsidRDefault="008D5006" w:rsidP="008D5006">
      <w:pPr>
        <w:spacing w:after="0" w:line="240" w:lineRule="auto"/>
      </w:pPr>
      <w:r>
        <w:t>Cheryl Goodman, Corporate Communications</w:t>
      </w:r>
    </w:p>
    <w:p w14:paraId="336DA0C9" w14:textId="77777777" w:rsidR="008D5006" w:rsidRDefault="000C4092" w:rsidP="008D5006">
      <w:pPr>
        <w:spacing w:after="0" w:line="240" w:lineRule="auto"/>
      </w:pPr>
      <w:hyperlink r:id="rId8" w:history="1">
        <w:r w:rsidR="008D5006" w:rsidRPr="008F5F46">
          <w:rPr>
            <w:rStyle w:val="Hyperlink"/>
          </w:rPr>
          <w:t>selpr@sony.com</w:t>
        </w:r>
      </w:hyperlink>
      <w:r w:rsidR="008D5006">
        <w:t xml:space="preserve"> </w:t>
      </w:r>
    </w:p>
    <w:p w14:paraId="0FBE1C3C" w14:textId="77777777" w:rsidR="008D5006" w:rsidRDefault="008D5006" w:rsidP="008D5006">
      <w:pPr>
        <w:spacing w:after="0" w:line="240" w:lineRule="auto"/>
      </w:pPr>
      <w:r>
        <w:t>858.942.4079</w:t>
      </w:r>
    </w:p>
    <w:p w14:paraId="0B4DDBC7" w14:textId="77777777" w:rsidR="008D5006" w:rsidRDefault="008D5006" w:rsidP="008D5006">
      <w:pPr>
        <w:spacing w:after="0" w:line="240" w:lineRule="auto"/>
      </w:pPr>
    </w:p>
    <w:p w14:paraId="44F51AB0" w14:textId="77777777" w:rsidR="008D5006" w:rsidRDefault="008D5006" w:rsidP="008D5006">
      <w:pPr>
        <w:spacing w:after="0" w:line="240" w:lineRule="auto"/>
      </w:pPr>
      <w:r>
        <w:t>Caroline Mizuki, Imaging Products &amp; Solutions Americas</w:t>
      </w:r>
    </w:p>
    <w:p w14:paraId="0A0DB106" w14:textId="77777777" w:rsidR="008D5006" w:rsidRDefault="000C4092" w:rsidP="008D5006">
      <w:pPr>
        <w:spacing w:after="0" w:line="240" w:lineRule="auto"/>
      </w:pPr>
      <w:hyperlink r:id="rId9" w:history="1">
        <w:r w:rsidR="008D5006">
          <w:rPr>
            <w:rStyle w:val="Hyperlink"/>
          </w:rPr>
          <w:t>caroline.mizuki</w:t>
        </w:r>
        <w:r w:rsidR="008D5006" w:rsidRPr="008F5F46">
          <w:rPr>
            <w:rStyle w:val="Hyperlink"/>
          </w:rPr>
          <w:t>@sony.com</w:t>
        </w:r>
      </w:hyperlink>
      <w:r w:rsidR="008D5006">
        <w:t xml:space="preserve"> </w:t>
      </w:r>
    </w:p>
    <w:p w14:paraId="4A4CF9E9" w14:textId="77777777" w:rsidR="008D5006" w:rsidRDefault="008D5006" w:rsidP="008D5006">
      <w:pPr>
        <w:spacing w:after="0" w:line="240" w:lineRule="auto"/>
      </w:pPr>
      <w:r>
        <w:t>858.951.6271</w:t>
      </w:r>
    </w:p>
    <w:p w14:paraId="34135DAB" w14:textId="77777777" w:rsidR="00432E07" w:rsidRPr="00432E07" w:rsidRDefault="00432E07" w:rsidP="00432E07">
      <w:pPr>
        <w:spacing w:after="0" w:line="240" w:lineRule="auto"/>
        <w:rPr>
          <w:b/>
          <w:sz w:val="24"/>
          <w:szCs w:val="24"/>
          <w:lang w:eastAsia="ja-JP"/>
        </w:rPr>
      </w:pPr>
    </w:p>
    <w:p w14:paraId="643E4218" w14:textId="4D6DB0F7" w:rsidR="00C21EA2" w:rsidRDefault="00F1030F" w:rsidP="0015513F">
      <w:pPr>
        <w:spacing w:after="0" w:line="240" w:lineRule="auto"/>
        <w:jc w:val="center"/>
        <w:rPr>
          <w:b/>
          <w:sz w:val="32"/>
          <w:szCs w:val="32"/>
        </w:rPr>
      </w:pPr>
      <w:r>
        <w:rPr>
          <w:b/>
          <w:sz w:val="32"/>
          <w:szCs w:val="32"/>
        </w:rPr>
        <w:t xml:space="preserve">Sony </w:t>
      </w:r>
      <w:r w:rsidR="00C21EA2">
        <w:rPr>
          <w:b/>
          <w:sz w:val="32"/>
          <w:szCs w:val="32"/>
        </w:rPr>
        <w:t xml:space="preserve">Electronics </w:t>
      </w:r>
      <w:r>
        <w:rPr>
          <w:b/>
          <w:sz w:val="32"/>
          <w:szCs w:val="32"/>
        </w:rPr>
        <w:t xml:space="preserve">Announces </w:t>
      </w:r>
      <w:r w:rsidR="00432E07">
        <w:rPr>
          <w:b/>
          <w:sz w:val="32"/>
          <w:szCs w:val="32"/>
        </w:rPr>
        <w:t>t</w:t>
      </w:r>
      <w:r w:rsidR="00432E07" w:rsidRPr="00432E07">
        <w:rPr>
          <w:b/>
          <w:sz w:val="32"/>
          <w:szCs w:val="32"/>
        </w:rPr>
        <w:t xml:space="preserve">he </w:t>
      </w:r>
      <w:bookmarkStart w:id="0" w:name="_Hlk65828070"/>
      <w:bookmarkStart w:id="1" w:name="_Hlk65828060"/>
      <w:r w:rsidR="0052579E" w:rsidRPr="0052579E">
        <w:rPr>
          <w:b/>
          <w:sz w:val="32"/>
          <w:szCs w:val="32"/>
        </w:rPr>
        <w:t>ECM</w:t>
      </w:r>
      <w:r w:rsidR="0052579E">
        <w:rPr>
          <w:b/>
          <w:sz w:val="32"/>
          <w:szCs w:val="32"/>
        </w:rPr>
        <w:t>-</w:t>
      </w:r>
      <w:r w:rsidR="0052579E" w:rsidRPr="0052579E">
        <w:rPr>
          <w:b/>
          <w:sz w:val="32"/>
          <w:szCs w:val="32"/>
        </w:rPr>
        <w:t xml:space="preserve">W2BT </w:t>
      </w:r>
      <w:bookmarkEnd w:id="0"/>
      <w:r w:rsidR="0052579E" w:rsidRPr="0052579E">
        <w:rPr>
          <w:b/>
          <w:sz w:val="32"/>
          <w:szCs w:val="32"/>
        </w:rPr>
        <w:t xml:space="preserve">Wireless </w:t>
      </w:r>
      <w:r w:rsidR="00432E07" w:rsidRPr="00432E07">
        <w:rPr>
          <w:b/>
          <w:sz w:val="32"/>
          <w:szCs w:val="32"/>
        </w:rPr>
        <w:t>Mic</w:t>
      </w:r>
      <w:r w:rsidR="003C0EC0">
        <w:rPr>
          <w:b/>
          <w:sz w:val="32"/>
          <w:szCs w:val="32"/>
        </w:rPr>
        <w:t>rophone</w:t>
      </w:r>
      <w:bookmarkEnd w:id="1"/>
      <w:r w:rsidR="00432E07" w:rsidRPr="00432E07">
        <w:rPr>
          <w:b/>
          <w:sz w:val="32"/>
          <w:szCs w:val="32"/>
        </w:rPr>
        <w:t xml:space="preserve"> </w:t>
      </w:r>
    </w:p>
    <w:p w14:paraId="29783878" w14:textId="650D3D0D" w:rsidR="006855F6" w:rsidRPr="00564377" w:rsidRDefault="00432E07" w:rsidP="0015513F">
      <w:pPr>
        <w:spacing w:after="0" w:line="240" w:lineRule="auto"/>
        <w:jc w:val="center"/>
        <w:rPr>
          <w:b/>
          <w:sz w:val="32"/>
          <w:szCs w:val="32"/>
        </w:rPr>
      </w:pPr>
      <w:r w:rsidRPr="00432E07">
        <w:rPr>
          <w:b/>
          <w:sz w:val="32"/>
          <w:szCs w:val="32"/>
        </w:rPr>
        <w:t xml:space="preserve">and the </w:t>
      </w:r>
      <w:r w:rsidR="0052579E" w:rsidRPr="0052579E">
        <w:rPr>
          <w:b/>
          <w:sz w:val="32"/>
          <w:szCs w:val="32"/>
        </w:rPr>
        <w:t>ECM</w:t>
      </w:r>
      <w:r w:rsidR="0052579E">
        <w:rPr>
          <w:b/>
          <w:sz w:val="32"/>
          <w:szCs w:val="32"/>
        </w:rPr>
        <w:t>-</w:t>
      </w:r>
      <w:r w:rsidR="0052579E" w:rsidRPr="0052579E">
        <w:rPr>
          <w:b/>
          <w:sz w:val="32"/>
          <w:szCs w:val="32"/>
        </w:rPr>
        <w:t xml:space="preserve">LV1 </w:t>
      </w:r>
      <w:r w:rsidRPr="00432E07">
        <w:rPr>
          <w:b/>
          <w:sz w:val="32"/>
          <w:szCs w:val="32"/>
        </w:rPr>
        <w:t>Compact Stereo Lavalier Mi</w:t>
      </w:r>
      <w:r>
        <w:rPr>
          <w:b/>
          <w:sz w:val="32"/>
          <w:szCs w:val="32"/>
        </w:rPr>
        <w:t>c</w:t>
      </w:r>
      <w:r w:rsidR="003C0EC0">
        <w:rPr>
          <w:b/>
          <w:sz w:val="32"/>
          <w:szCs w:val="32"/>
        </w:rPr>
        <w:t>rophone</w:t>
      </w:r>
    </w:p>
    <w:p w14:paraId="20DBD64F" w14:textId="5B164309" w:rsidR="006855F6" w:rsidRDefault="00F1030F" w:rsidP="00432E07">
      <w:pPr>
        <w:spacing w:after="0" w:line="240" w:lineRule="auto"/>
        <w:jc w:val="center"/>
        <w:rPr>
          <w:i/>
        </w:rPr>
      </w:pPr>
      <w:r>
        <w:rPr>
          <w:i/>
        </w:rPr>
        <w:t xml:space="preserve">Provides High-quality </w:t>
      </w:r>
      <w:r w:rsidR="00D96FC7">
        <w:rPr>
          <w:i/>
        </w:rPr>
        <w:t xml:space="preserve">and Stable </w:t>
      </w:r>
      <w:r>
        <w:rPr>
          <w:i/>
        </w:rPr>
        <w:t>Audio Recording for Vloggers</w:t>
      </w:r>
      <w:r w:rsidR="00F14E50">
        <w:rPr>
          <w:i/>
        </w:rPr>
        <w:t xml:space="preserve">, </w:t>
      </w:r>
      <w:r>
        <w:rPr>
          <w:i/>
        </w:rPr>
        <w:t>YouTubers</w:t>
      </w:r>
      <w:r w:rsidR="00F14E50">
        <w:rPr>
          <w:i/>
        </w:rPr>
        <w:t xml:space="preserve"> and Video Creators</w:t>
      </w:r>
    </w:p>
    <w:p w14:paraId="2CB963E6" w14:textId="77777777" w:rsidR="006855F6" w:rsidRPr="0084073A" w:rsidRDefault="006855F6" w:rsidP="006855F6">
      <w:pPr>
        <w:spacing w:after="0"/>
      </w:pPr>
    </w:p>
    <w:p w14:paraId="4FF4C7A0" w14:textId="7DC7FF54" w:rsidR="0069134D" w:rsidRPr="0052579E" w:rsidRDefault="008D5006" w:rsidP="00B91D88">
      <w:pPr>
        <w:spacing w:after="0" w:line="240" w:lineRule="auto"/>
        <w:rPr>
          <w:bCs/>
        </w:rPr>
      </w:pPr>
      <w:r w:rsidRPr="00CA34BB">
        <w:rPr>
          <w:b/>
        </w:rPr>
        <w:t>SAN DIEGO</w:t>
      </w:r>
      <w:r>
        <w:rPr>
          <w:b/>
        </w:rPr>
        <w:t>, CA</w:t>
      </w:r>
      <w:r w:rsidRPr="00CA34BB">
        <w:rPr>
          <w:b/>
        </w:rPr>
        <w:t xml:space="preserve"> – </w:t>
      </w:r>
      <w:r>
        <w:rPr>
          <w:b/>
        </w:rPr>
        <w:t>March 9</w:t>
      </w:r>
      <w:r w:rsidRPr="00D256A3">
        <w:rPr>
          <w:b/>
          <w:iCs/>
        </w:rPr>
        <w:t>,</w:t>
      </w:r>
      <w:r w:rsidRPr="00CA34BB">
        <w:rPr>
          <w:b/>
        </w:rPr>
        <w:t xml:space="preserve"> 202</w:t>
      </w:r>
      <w:r>
        <w:rPr>
          <w:b/>
        </w:rPr>
        <w:t>1</w:t>
      </w:r>
      <w:r w:rsidRPr="00CA34BB">
        <w:rPr>
          <w:b/>
        </w:rPr>
        <w:t xml:space="preserve"> –</w:t>
      </w:r>
      <w:r>
        <w:rPr>
          <w:b/>
        </w:rPr>
        <w:t xml:space="preserve"> </w:t>
      </w:r>
      <w:r w:rsidR="0084073A" w:rsidRPr="0052579E">
        <w:rPr>
          <w:bCs/>
        </w:rPr>
        <w:t>Sony</w:t>
      </w:r>
      <w:r w:rsidR="00C21EA2" w:rsidRPr="0052579E">
        <w:t xml:space="preserve"> </w:t>
      </w:r>
      <w:r w:rsidR="00C21EA2" w:rsidRPr="0052579E">
        <w:rPr>
          <w:bCs/>
        </w:rPr>
        <w:t>Electronics Inc.</w:t>
      </w:r>
      <w:r w:rsidR="0084073A" w:rsidRPr="0052579E">
        <w:rPr>
          <w:bCs/>
        </w:rPr>
        <w:t xml:space="preserve"> </w:t>
      </w:r>
      <w:r w:rsidR="007845EF" w:rsidRPr="0052579E">
        <w:rPr>
          <w:bCs/>
        </w:rPr>
        <w:t xml:space="preserve">today announced two new microphones with the launch of the </w:t>
      </w:r>
      <w:r w:rsidR="00B91D88" w:rsidRPr="00B91D88">
        <w:rPr>
          <w:bCs/>
        </w:rPr>
        <w:t xml:space="preserve">ECM-W2BT </w:t>
      </w:r>
      <w:r w:rsidR="000002B6" w:rsidRPr="0052579E">
        <w:rPr>
          <w:bCs/>
        </w:rPr>
        <w:t>Multi</w:t>
      </w:r>
      <w:r w:rsidR="00AC779E">
        <w:rPr>
          <w:bCs/>
        </w:rPr>
        <w:t xml:space="preserve"> I</w:t>
      </w:r>
      <w:r w:rsidR="000002B6" w:rsidRPr="0052579E">
        <w:rPr>
          <w:bCs/>
        </w:rPr>
        <w:t xml:space="preserve">nterface </w:t>
      </w:r>
      <w:r w:rsidR="00AC779E">
        <w:rPr>
          <w:bCs/>
        </w:rPr>
        <w:t>S</w:t>
      </w:r>
      <w:r w:rsidR="000002B6" w:rsidRPr="0052579E">
        <w:rPr>
          <w:bCs/>
        </w:rPr>
        <w:t xml:space="preserve">hoe </w:t>
      </w:r>
      <w:r w:rsidR="00B91D88">
        <w:rPr>
          <w:bCs/>
        </w:rPr>
        <w:t>c</w:t>
      </w:r>
      <w:r w:rsidR="000002B6" w:rsidRPr="0052579E">
        <w:rPr>
          <w:bCs/>
        </w:rPr>
        <w:t xml:space="preserve">ompatible </w:t>
      </w:r>
      <w:r w:rsidR="00B91D88">
        <w:rPr>
          <w:bCs/>
        </w:rPr>
        <w:t>w</w:t>
      </w:r>
      <w:r w:rsidR="000002B6" w:rsidRPr="0052579E">
        <w:rPr>
          <w:bCs/>
        </w:rPr>
        <w:t xml:space="preserve">ireless </w:t>
      </w:r>
      <w:r w:rsidR="00B91D88">
        <w:rPr>
          <w:bCs/>
        </w:rPr>
        <w:t>m</w:t>
      </w:r>
      <w:r w:rsidR="000002B6" w:rsidRPr="0052579E">
        <w:rPr>
          <w:bCs/>
        </w:rPr>
        <w:t xml:space="preserve">icrophone </w:t>
      </w:r>
      <w:r w:rsidR="007845EF" w:rsidRPr="0052579E">
        <w:rPr>
          <w:bCs/>
        </w:rPr>
        <w:t xml:space="preserve">and </w:t>
      </w:r>
      <w:r w:rsidR="00B91D88" w:rsidRPr="00B91D88">
        <w:rPr>
          <w:bCs/>
        </w:rPr>
        <w:t xml:space="preserve">ECM-LV1 </w:t>
      </w:r>
      <w:r w:rsidR="00B91D88">
        <w:rPr>
          <w:bCs/>
        </w:rPr>
        <w:t>c</w:t>
      </w:r>
      <w:r w:rsidR="007845EF" w:rsidRPr="0052579E">
        <w:rPr>
          <w:bCs/>
        </w:rPr>
        <w:t xml:space="preserve">ompact </w:t>
      </w:r>
      <w:r w:rsidR="00B91D88">
        <w:rPr>
          <w:bCs/>
        </w:rPr>
        <w:t>s</w:t>
      </w:r>
      <w:r w:rsidR="007845EF" w:rsidRPr="0052579E">
        <w:rPr>
          <w:bCs/>
        </w:rPr>
        <w:t xml:space="preserve">tereo </w:t>
      </w:r>
      <w:r w:rsidR="00B91D88">
        <w:rPr>
          <w:bCs/>
        </w:rPr>
        <w:t>l</w:t>
      </w:r>
      <w:r w:rsidR="007845EF" w:rsidRPr="0052579E">
        <w:rPr>
          <w:bCs/>
        </w:rPr>
        <w:t xml:space="preserve">avalier </w:t>
      </w:r>
      <w:r w:rsidR="00B91D88">
        <w:rPr>
          <w:bCs/>
        </w:rPr>
        <w:t>m</w:t>
      </w:r>
      <w:r w:rsidR="007845EF" w:rsidRPr="0052579E">
        <w:rPr>
          <w:bCs/>
        </w:rPr>
        <w:t xml:space="preserve">icrophone. </w:t>
      </w:r>
      <w:r w:rsidR="00871282" w:rsidRPr="0052579E">
        <w:rPr>
          <w:bCs/>
        </w:rPr>
        <w:t xml:space="preserve">Wireless high-quality audio recording with lower noise and stable connection is possible with the </w:t>
      </w:r>
      <w:r w:rsidR="00B91D88" w:rsidRPr="00B91D88">
        <w:rPr>
          <w:bCs/>
        </w:rPr>
        <w:t xml:space="preserve">ECM-W2BT </w:t>
      </w:r>
      <w:r w:rsidR="00B91D88">
        <w:rPr>
          <w:bCs/>
        </w:rPr>
        <w:t>w</w:t>
      </w:r>
      <w:r w:rsidR="00B91D88" w:rsidRPr="00B91D88">
        <w:rPr>
          <w:bCs/>
        </w:rPr>
        <w:t xml:space="preserve">ireless </w:t>
      </w:r>
      <w:r w:rsidR="00B91D88">
        <w:rPr>
          <w:bCs/>
        </w:rPr>
        <w:t>m</w:t>
      </w:r>
      <w:r w:rsidR="00B91D88" w:rsidRPr="00B91D88">
        <w:rPr>
          <w:bCs/>
        </w:rPr>
        <w:t>icrophone</w:t>
      </w:r>
      <w:r w:rsidR="00871282" w:rsidRPr="0052579E">
        <w:rPr>
          <w:bCs/>
        </w:rPr>
        <w:t xml:space="preserve">, especially when paired with the </w:t>
      </w:r>
      <w:r w:rsidR="00B91D88" w:rsidRPr="00B91D88">
        <w:rPr>
          <w:bCs/>
        </w:rPr>
        <w:t xml:space="preserve">ECM-LV1 </w:t>
      </w:r>
      <w:r w:rsidR="00B91D88">
        <w:rPr>
          <w:bCs/>
        </w:rPr>
        <w:t>s</w:t>
      </w:r>
      <w:r w:rsidR="00B91D88" w:rsidRPr="00B91D88">
        <w:rPr>
          <w:bCs/>
        </w:rPr>
        <w:t xml:space="preserve">tereo </w:t>
      </w:r>
      <w:r w:rsidR="00B91D88">
        <w:rPr>
          <w:bCs/>
        </w:rPr>
        <w:t>l</w:t>
      </w:r>
      <w:r w:rsidR="00B91D88" w:rsidRPr="00B91D88">
        <w:rPr>
          <w:bCs/>
        </w:rPr>
        <w:t xml:space="preserve">avalier </w:t>
      </w:r>
      <w:r w:rsidR="00B91D88">
        <w:rPr>
          <w:bCs/>
        </w:rPr>
        <w:t>m</w:t>
      </w:r>
      <w:r w:rsidR="00B91D88" w:rsidRPr="00B91D88">
        <w:rPr>
          <w:bCs/>
        </w:rPr>
        <w:t xml:space="preserve">icrophone </w:t>
      </w:r>
      <w:r w:rsidR="00871282" w:rsidRPr="0052579E">
        <w:rPr>
          <w:bCs/>
        </w:rPr>
        <w:t xml:space="preserve">and </w:t>
      </w:r>
      <w:r w:rsidR="0058633F" w:rsidRPr="0052579E">
        <w:rPr>
          <w:bCs/>
        </w:rPr>
        <w:t>one of</w:t>
      </w:r>
      <w:r w:rsidR="00871282" w:rsidRPr="0052579E">
        <w:rPr>
          <w:bCs/>
        </w:rPr>
        <w:t xml:space="preserve"> Sony</w:t>
      </w:r>
      <w:r w:rsidR="00F14E50" w:rsidRPr="0052579E">
        <w:rPr>
          <w:bCs/>
        </w:rPr>
        <w:t>’s</w:t>
      </w:r>
      <w:r w:rsidR="00871282" w:rsidRPr="0052579E">
        <w:rPr>
          <w:bCs/>
        </w:rPr>
        <w:t xml:space="preserve"> camera</w:t>
      </w:r>
      <w:r w:rsidR="0058633F" w:rsidRPr="0052579E">
        <w:rPr>
          <w:bCs/>
        </w:rPr>
        <w:t>s</w:t>
      </w:r>
      <w:bookmarkStart w:id="2" w:name="_Ref64589412"/>
      <w:r w:rsidR="000865B5" w:rsidRPr="0052579E">
        <w:rPr>
          <w:rStyle w:val="EndnoteReference"/>
          <w:bCs/>
        </w:rPr>
        <w:endnoteReference w:id="2"/>
      </w:r>
      <w:bookmarkEnd w:id="2"/>
      <w:r w:rsidR="00871282" w:rsidRPr="0052579E">
        <w:rPr>
          <w:bCs/>
        </w:rPr>
        <w:t xml:space="preserve"> with digital compatibility. </w:t>
      </w:r>
      <w:r w:rsidR="0069134D" w:rsidRPr="0052579E">
        <w:rPr>
          <w:bCs/>
        </w:rPr>
        <w:t xml:space="preserve">This combination offers the perfect solution </w:t>
      </w:r>
      <w:r w:rsidR="00871282" w:rsidRPr="0052579E">
        <w:rPr>
          <w:bCs/>
        </w:rPr>
        <w:t xml:space="preserve">to </w:t>
      </w:r>
      <w:r w:rsidR="00471A44" w:rsidRPr="0052579E">
        <w:rPr>
          <w:bCs/>
        </w:rPr>
        <w:t xml:space="preserve">meet the needs of today’s </w:t>
      </w:r>
      <w:r w:rsidR="0069134D" w:rsidRPr="0052579E">
        <w:rPr>
          <w:bCs/>
        </w:rPr>
        <w:t xml:space="preserve">vloggers, YouTubers and video creators who want to capture clear, reliable audio </w:t>
      </w:r>
      <w:r w:rsidR="00871282" w:rsidRPr="0052579E">
        <w:rPr>
          <w:bCs/>
        </w:rPr>
        <w:t xml:space="preserve">for a wide range of environments including </w:t>
      </w:r>
      <w:r w:rsidR="00975F36" w:rsidRPr="0052579E">
        <w:rPr>
          <w:bCs/>
        </w:rPr>
        <w:t xml:space="preserve">street performance, </w:t>
      </w:r>
      <w:r w:rsidR="0069134D" w:rsidRPr="0052579E">
        <w:rPr>
          <w:bCs/>
        </w:rPr>
        <w:t>product review</w:t>
      </w:r>
      <w:r w:rsidR="00D96FC7" w:rsidRPr="0052579E">
        <w:rPr>
          <w:bCs/>
        </w:rPr>
        <w:t>s</w:t>
      </w:r>
      <w:r w:rsidR="0069134D" w:rsidRPr="0052579E">
        <w:rPr>
          <w:bCs/>
        </w:rPr>
        <w:t>, food review</w:t>
      </w:r>
      <w:r w:rsidR="00D96FC7" w:rsidRPr="0052579E">
        <w:rPr>
          <w:bCs/>
        </w:rPr>
        <w:t>s</w:t>
      </w:r>
      <w:r w:rsidR="0069134D" w:rsidRPr="0052579E">
        <w:rPr>
          <w:bCs/>
        </w:rPr>
        <w:t xml:space="preserve"> tr</w:t>
      </w:r>
      <w:r w:rsidR="00975F36" w:rsidRPr="0052579E">
        <w:rPr>
          <w:bCs/>
        </w:rPr>
        <w:t>avel vlogs</w:t>
      </w:r>
      <w:r w:rsidR="00871282" w:rsidRPr="0052579E">
        <w:rPr>
          <w:bCs/>
        </w:rPr>
        <w:t xml:space="preserve"> and more</w:t>
      </w:r>
      <w:r w:rsidR="0069134D" w:rsidRPr="0052579E">
        <w:rPr>
          <w:bCs/>
        </w:rPr>
        <w:t>.</w:t>
      </w:r>
    </w:p>
    <w:p w14:paraId="344273FA" w14:textId="77777777" w:rsidR="0069134D" w:rsidRPr="0052579E" w:rsidRDefault="0069134D" w:rsidP="00B91D88">
      <w:pPr>
        <w:spacing w:after="0" w:line="240" w:lineRule="auto"/>
        <w:rPr>
          <w:bCs/>
        </w:rPr>
      </w:pPr>
    </w:p>
    <w:p w14:paraId="5936D1DF" w14:textId="5C9D2378" w:rsidR="00991E2E" w:rsidRPr="0052579E" w:rsidRDefault="00D96FC7" w:rsidP="00B91D88">
      <w:pPr>
        <w:spacing w:after="0" w:line="240" w:lineRule="auto"/>
        <w:rPr>
          <w:bCs/>
        </w:rPr>
      </w:pPr>
      <w:r w:rsidRPr="0052579E">
        <w:rPr>
          <w:bCs/>
        </w:rPr>
        <w:t xml:space="preserve">The </w:t>
      </w:r>
      <w:r w:rsidR="00B91D88" w:rsidRPr="00B91D88">
        <w:rPr>
          <w:bCs/>
        </w:rPr>
        <w:t xml:space="preserve">ECM-W2BT </w:t>
      </w:r>
      <w:r w:rsidR="000002B6" w:rsidRPr="0052579E">
        <w:rPr>
          <w:bCs/>
        </w:rPr>
        <w:t xml:space="preserve">wireless microphone </w:t>
      </w:r>
      <w:r w:rsidR="000D3FC3" w:rsidRPr="0052579E">
        <w:rPr>
          <w:bCs/>
        </w:rPr>
        <w:t>enables low-noise digital sound recording</w:t>
      </w:r>
      <w:r w:rsidR="00991E2E" w:rsidRPr="0052579E">
        <w:rPr>
          <w:bCs/>
        </w:rPr>
        <w:t xml:space="preserve"> </w:t>
      </w:r>
      <w:r w:rsidR="00871282" w:rsidRPr="0052579E">
        <w:rPr>
          <w:bCs/>
        </w:rPr>
        <w:t>b</w:t>
      </w:r>
      <w:r w:rsidR="00684677" w:rsidRPr="0052579E">
        <w:rPr>
          <w:bCs/>
        </w:rPr>
        <w:t xml:space="preserve">y connecting the receiver to a </w:t>
      </w:r>
      <w:proofErr w:type="spellStart"/>
      <w:r w:rsidR="00684677" w:rsidRPr="0052579E">
        <w:rPr>
          <w:bCs/>
        </w:rPr>
        <w:t>camera</w:t>
      </w:r>
      <w:r w:rsidR="00684677" w:rsidRPr="0052579E">
        <w:rPr>
          <w:bCs/>
        </w:rPr>
        <w:fldChar w:fldCharType="begin"/>
      </w:r>
      <w:r w:rsidR="00684677" w:rsidRPr="0052579E">
        <w:rPr>
          <w:bCs/>
        </w:rPr>
        <w:instrText xml:space="preserve"> NOTEREF _Ref64589412 \f \h  \* MERGEFORMAT </w:instrText>
      </w:r>
      <w:r w:rsidR="00684677" w:rsidRPr="0052579E">
        <w:rPr>
          <w:bCs/>
        </w:rPr>
      </w:r>
      <w:r w:rsidR="00684677" w:rsidRPr="0052579E">
        <w:rPr>
          <w:bCs/>
        </w:rPr>
        <w:fldChar w:fldCharType="separate"/>
      </w:r>
      <w:r w:rsidR="00684677" w:rsidRPr="0052579E">
        <w:rPr>
          <w:rStyle w:val="EndnoteReference"/>
        </w:rPr>
        <w:t>i</w:t>
      </w:r>
      <w:proofErr w:type="spellEnd"/>
      <w:r w:rsidR="00684677" w:rsidRPr="0052579E">
        <w:rPr>
          <w:bCs/>
        </w:rPr>
        <w:fldChar w:fldCharType="end"/>
      </w:r>
      <w:r w:rsidR="00684677" w:rsidRPr="0052579E">
        <w:rPr>
          <w:bCs/>
        </w:rPr>
        <w:t xml:space="preserve">  equipped with a digital audio interface compatible </w:t>
      </w:r>
      <w:r w:rsidR="00AC779E">
        <w:rPr>
          <w:bCs/>
        </w:rPr>
        <w:t>Multi Interface Shoe</w:t>
      </w:r>
      <w:r w:rsidR="00871282" w:rsidRPr="0052579E">
        <w:rPr>
          <w:bCs/>
        </w:rPr>
        <w:t>. T</w:t>
      </w:r>
      <w:r w:rsidR="00C713CF" w:rsidRPr="0052579E">
        <w:rPr>
          <w:bCs/>
        </w:rPr>
        <w:t>he digital audio signal output from the receiver can be recorded directly on the camera body without wiring an external audio cable</w:t>
      </w:r>
      <w:r w:rsidR="00684677" w:rsidRPr="0052579E">
        <w:rPr>
          <w:bCs/>
        </w:rPr>
        <w:t>.</w:t>
      </w:r>
      <w:r w:rsidR="007F2F0C" w:rsidRPr="0052579E">
        <w:t xml:space="preserve"> Additionally, </w:t>
      </w:r>
      <w:r w:rsidR="0058633F" w:rsidRPr="0052579E">
        <w:t xml:space="preserve">the </w:t>
      </w:r>
      <w:r w:rsidR="00B91D88" w:rsidRPr="00B91D88">
        <w:rPr>
          <w:bCs/>
        </w:rPr>
        <w:t xml:space="preserve">ECM-W2BT </w:t>
      </w:r>
      <w:r w:rsidR="00F05DD8" w:rsidRPr="0052579E">
        <w:t xml:space="preserve">has been completely redesigned for high sound quality using an </w:t>
      </w:r>
      <w:r w:rsidR="007F2F0C" w:rsidRPr="0052579E">
        <w:rPr>
          <w:bCs/>
        </w:rPr>
        <w:t>advanced omni-directional mic capsule</w:t>
      </w:r>
      <w:r w:rsidR="0058633F" w:rsidRPr="0052579E">
        <w:rPr>
          <w:bCs/>
        </w:rPr>
        <w:t xml:space="preserve"> to</w:t>
      </w:r>
      <w:r w:rsidR="00F05DD8" w:rsidRPr="0052579E">
        <w:rPr>
          <w:bCs/>
        </w:rPr>
        <w:t xml:space="preserve"> capture</w:t>
      </w:r>
      <w:r w:rsidR="0058633F" w:rsidRPr="0052579E">
        <w:rPr>
          <w:bCs/>
        </w:rPr>
        <w:t xml:space="preserve"> clear sound recording </w:t>
      </w:r>
      <w:r w:rsidR="00F05DD8" w:rsidRPr="0052579E">
        <w:rPr>
          <w:bCs/>
        </w:rPr>
        <w:t xml:space="preserve">from any direction. </w:t>
      </w:r>
      <w:r w:rsidR="00991E2E" w:rsidRPr="0052579E">
        <w:rPr>
          <w:bCs/>
        </w:rPr>
        <w:t xml:space="preserve">The </w:t>
      </w:r>
      <w:r w:rsidR="00B91D88" w:rsidRPr="00B91D88">
        <w:rPr>
          <w:bCs/>
        </w:rPr>
        <w:t xml:space="preserve">ECM-W2BT </w:t>
      </w:r>
      <w:r w:rsidR="00991E2E" w:rsidRPr="0052579E">
        <w:rPr>
          <w:bCs/>
        </w:rPr>
        <w:t>also allows audio recording flexibility by increasing the stability of the wireless connection between microphone and receiver, even with obstacles or in crowded environments with additional wireless activity. In locations with good visibility, communication is possible at up to 200m, significantly increasing the flexibility of audio recording.</w:t>
      </w:r>
      <w:r w:rsidR="00F4673E" w:rsidRPr="0052579E">
        <w:rPr>
          <w:bCs/>
        </w:rPr>
        <w:t xml:space="preserve"> And the newly adopted Qualcomm® </w:t>
      </w:r>
      <w:proofErr w:type="spellStart"/>
      <w:r w:rsidR="00F4673E" w:rsidRPr="0052579E">
        <w:rPr>
          <w:bCs/>
        </w:rPr>
        <w:t>aptX</w:t>
      </w:r>
      <w:proofErr w:type="spellEnd"/>
      <w:r w:rsidR="00F4673E" w:rsidRPr="0052579E">
        <w:rPr>
          <w:bCs/>
        </w:rPr>
        <w:t>™ Low Latency</w:t>
      </w:r>
      <w:r w:rsidR="00F4673E" w:rsidRPr="0052579E">
        <w:rPr>
          <w:rStyle w:val="EndnoteReference"/>
          <w:bCs/>
        </w:rPr>
        <w:endnoteReference w:id="3"/>
      </w:r>
      <w:r w:rsidR="00F4673E" w:rsidRPr="0052579E">
        <w:rPr>
          <w:bCs/>
        </w:rPr>
        <w:t xml:space="preserve"> codec provides both high-quality audio recording and low latency.</w:t>
      </w:r>
    </w:p>
    <w:p w14:paraId="3CFA2967" w14:textId="77777777" w:rsidR="002C29CC" w:rsidRPr="0052579E" w:rsidRDefault="002C29CC" w:rsidP="00B91D88">
      <w:pPr>
        <w:spacing w:after="0" w:line="240" w:lineRule="auto"/>
        <w:rPr>
          <w:bCs/>
          <w:lang w:eastAsia="ja-JP"/>
        </w:rPr>
      </w:pPr>
    </w:p>
    <w:p w14:paraId="4EBB63D0" w14:textId="7C9B4448" w:rsidR="00F4673E" w:rsidRPr="0052579E" w:rsidRDefault="00C87C59" w:rsidP="00B91D88">
      <w:pPr>
        <w:spacing w:after="0" w:line="240" w:lineRule="auto"/>
        <w:rPr>
          <w:bCs/>
          <w:lang w:eastAsia="ja-JP"/>
        </w:rPr>
      </w:pPr>
      <w:r w:rsidRPr="0052579E">
        <w:rPr>
          <w:bCs/>
          <w:lang w:eastAsia="ja-JP"/>
        </w:rPr>
        <w:t xml:space="preserve">The </w:t>
      </w:r>
      <w:r w:rsidR="00B91D88" w:rsidRPr="00B91D88">
        <w:rPr>
          <w:bCs/>
        </w:rPr>
        <w:t xml:space="preserve">ECM-W2BT </w:t>
      </w:r>
      <w:r w:rsidR="00B91D88" w:rsidRPr="0052579E">
        <w:rPr>
          <w:bCs/>
        </w:rPr>
        <w:t xml:space="preserve">wireless microphone </w:t>
      </w:r>
      <w:r w:rsidRPr="0052579E">
        <w:rPr>
          <w:bCs/>
          <w:lang w:eastAsia="ja-JP"/>
        </w:rPr>
        <w:t xml:space="preserve">also offers ultimate creative freedom thanks to </w:t>
      </w:r>
      <w:r w:rsidR="00F4673E" w:rsidRPr="0052579E">
        <w:rPr>
          <w:bCs/>
          <w:lang w:eastAsia="ja-JP"/>
        </w:rPr>
        <w:t>its sound acquisition</w:t>
      </w:r>
      <w:r w:rsidRPr="0052579E">
        <w:rPr>
          <w:bCs/>
          <w:lang w:eastAsia="ja-JP"/>
        </w:rPr>
        <w:t xml:space="preserve"> functions. Three sound pick up modes - MIC mode, MIX mode and a new RCVR mode - allows the user to record sound and ambient sound based on their desired preference</w:t>
      </w:r>
      <w:r w:rsidR="002C29CC" w:rsidRPr="0052579E">
        <w:rPr>
          <w:bCs/>
          <w:lang w:eastAsia="ja-JP"/>
        </w:rPr>
        <w:t xml:space="preserve">. </w:t>
      </w:r>
      <w:r w:rsidR="00C34A01" w:rsidRPr="0052579E">
        <w:rPr>
          <w:bCs/>
          <w:lang w:eastAsia="ja-JP"/>
        </w:rPr>
        <w:t>MIC mode will only pick</w:t>
      </w:r>
      <w:r w:rsidR="00AC779E">
        <w:rPr>
          <w:bCs/>
          <w:lang w:eastAsia="ja-JP"/>
        </w:rPr>
        <w:t xml:space="preserve"> </w:t>
      </w:r>
      <w:r w:rsidR="00C34A01" w:rsidRPr="0052579E">
        <w:rPr>
          <w:bCs/>
          <w:lang w:eastAsia="ja-JP"/>
        </w:rPr>
        <w:t>up audio from the microphone transmitter so only the subject audio is captured. RCVR mode only picks up sound from the internal microphone at the receiver, so the user can record audio of themselves. MIX mode picks up both transmitter and receiver audio which is useful when audio from both the subject and the user is desired.</w:t>
      </w:r>
      <w:r w:rsidR="002C29CC" w:rsidRPr="0052579E">
        <w:rPr>
          <w:bCs/>
        </w:rPr>
        <w:t xml:space="preserve"> Th</w:t>
      </w:r>
      <w:r w:rsidR="00F14E50" w:rsidRPr="0052579E">
        <w:rPr>
          <w:bCs/>
        </w:rPr>
        <w:t xml:space="preserve">e </w:t>
      </w:r>
      <w:r w:rsidR="00B91D88" w:rsidRPr="00B91D88">
        <w:rPr>
          <w:bCs/>
        </w:rPr>
        <w:t xml:space="preserve">ECM-W2BT </w:t>
      </w:r>
      <w:r w:rsidR="002C29CC" w:rsidRPr="0052579E">
        <w:rPr>
          <w:bCs/>
        </w:rPr>
        <w:t xml:space="preserve">mic supports stereo audio </w:t>
      </w:r>
      <w:r w:rsidR="001C4DA0">
        <w:rPr>
          <w:bCs/>
        </w:rPr>
        <w:t>input</w:t>
      </w:r>
      <w:r w:rsidR="001C4DA0" w:rsidRPr="0052579E">
        <w:rPr>
          <w:bCs/>
          <w:lang w:eastAsia="ja-JP"/>
        </w:rPr>
        <w:t xml:space="preserve"> </w:t>
      </w:r>
      <w:r w:rsidR="002C29CC" w:rsidRPr="0052579E">
        <w:rPr>
          <w:bCs/>
          <w:lang w:eastAsia="ja-JP"/>
        </w:rPr>
        <w:t xml:space="preserve">and </w:t>
      </w:r>
      <w:r w:rsidR="00A77E46" w:rsidRPr="0052579E">
        <w:rPr>
          <w:bCs/>
          <w:lang w:eastAsia="ja-JP"/>
        </w:rPr>
        <w:t xml:space="preserve">an </w:t>
      </w:r>
      <w:r w:rsidRPr="0052579E">
        <w:rPr>
          <w:bCs/>
          <w:lang w:eastAsia="ja-JP"/>
        </w:rPr>
        <w:t>external 3.5mm stereo mini-jack to allow for stereo sound pickup</w:t>
      </w:r>
      <w:r w:rsidR="000D3FC3" w:rsidRPr="0052579E">
        <w:rPr>
          <w:bCs/>
        </w:rPr>
        <w:t xml:space="preserve">, so it can be used in combination with </w:t>
      </w:r>
      <w:r w:rsidR="00DB7E6C" w:rsidRPr="0052579E">
        <w:rPr>
          <w:bCs/>
        </w:rPr>
        <w:t xml:space="preserve">the </w:t>
      </w:r>
      <w:r w:rsidR="000D3FC3" w:rsidRPr="0052579E">
        <w:rPr>
          <w:bCs/>
        </w:rPr>
        <w:t xml:space="preserve">stereo-capable lavalier microphone </w:t>
      </w:r>
      <w:r w:rsidR="002C29CC" w:rsidRPr="0052579E">
        <w:rPr>
          <w:bCs/>
        </w:rPr>
        <w:t xml:space="preserve">such as the </w:t>
      </w:r>
      <w:r w:rsidR="00F57B29" w:rsidRPr="00B91D88">
        <w:rPr>
          <w:bCs/>
        </w:rPr>
        <w:t xml:space="preserve">ECM-LV1 </w:t>
      </w:r>
      <w:r w:rsidR="00F57B29">
        <w:rPr>
          <w:bCs/>
        </w:rPr>
        <w:t>compact s</w:t>
      </w:r>
      <w:r w:rsidR="00F57B29" w:rsidRPr="00B91D88">
        <w:rPr>
          <w:bCs/>
        </w:rPr>
        <w:t xml:space="preserve">tereo </w:t>
      </w:r>
      <w:r w:rsidR="00F57B29">
        <w:rPr>
          <w:bCs/>
        </w:rPr>
        <w:t>l</w:t>
      </w:r>
      <w:r w:rsidR="00F57B29" w:rsidRPr="00B91D88">
        <w:rPr>
          <w:bCs/>
        </w:rPr>
        <w:t xml:space="preserve">avalier </w:t>
      </w:r>
      <w:r w:rsidR="00F57B29">
        <w:rPr>
          <w:bCs/>
        </w:rPr>
        <w:t>m</w:t>
      </w:r>
      <w:r w:rsidR="00F57B29" w:rsidRPr="00B91D88">
        <w:rPr>
          <w:bCs/>
        </w:rPr>
        <w:t>icrophone</w:t>
      </w:r>
      <w:r w:rsidR="002C29CC" w:rsidRPr="0052579E">
        <w:rPr>
          <w:bCs/>
        </w:rPr>
        <w:t>, as an unobtrusive microphone that can easily attach to the subject’s clothing and</w:t>
      </w:r>
      <w:r w:rsidR="000D3FC3" w:rsidRPr="0052579E">
        <w:rPr>
          <w:bCs/>
        </w:rPr>
        <w:t xml:space="preserve"> record</w:t>
      </w:r>
      <w:r w:rsidR="002C29CC" w:rsidRPr="0052579E">
        <w:rPr>
          <w:bCs/>
        </w:rPr>
        <w:t xml:space="preserve"> sound</w:t>
      </w:r>
      <w:r w:rsidR="000D3FC3" w:rsidRPr="0052579E">
        <w:rPr>
          <w:bCs/>
        </w:rPr>
        <w:t xml:space="preserve"> with increased realism</w:t>
      </w:r>
      <w:r w:rsidR="00DB7E6C" w:rsidRPr="0052579E">
        <w:rPr>
          <w:bCs/>
        </w:rPr>
        <w:t>.</w:t>
      </w:r>
      <w:r w:rsidR="00F60767" w:rsidRPr="0052579E">
        <w:rPr>
          <w:rFonts w:hint="eastAsia"/>
          <w:bCs/>
          <w:lang w:eastAsia="ja-JP"/>
        </w:rPr>
        <w:t xml:space="preserve"> </w:t>
      </w:r>
      <w:r w:rsidR="006044E9" w:rsidRPr="0052579E">
        <w:rPr>
          <w:bCs/>
          <w:lang w:eastAsia="ja-JP"/>
        </w:rPr>
        <w:t xml:space="preserve">Since the receiver is equipped with 3.5mm audio output, </w:t>
      </w:r>
      <w:r w:rsidR="0052579E" w:rsidRPr="0052579E">
        <w:rPr>
          <w:bCs/>
          <w:lang w:eastAsia="ja-JP"/>
        </w:rPr>
        <w:t xml:space="preserve">the </w:t>
      </w:r>
      <w:r w:rsidR="00B91D88" w:rsidRPr="00B91D88">
        <w:rPr>
          <w:bCs/>
        </w:rPr>
        <w:t xml:space="preserve">ECM-W2BT </w:t>
      </w:r>
      <w:r w:rsidR="006044E9" w:rsidRPr="0052579E">
        <w:rPr>
          <w:bCs/>
          <w:lang w:eastAsia="ja-JP"/>
        </w:rPr>
        <w:t>can be used with</w:t>
      </w:r>
      <w:r w:rsidR="0052579E" w:rsidRPr="0052579E">
        <w:rPr>
          <w:bCs/>
          <w:lang w:eastAsia="ja-JP"/>
        </w:rPr>
        <w:t xml:space="preserve">out </w:t>
      </w:r>
      <w:r w:rsidR="00AC779E">
        <w:rPr>
          <w:bCs/>
          <w:lang w:eastAsia="ja-JP"/>
        </w:rPr>
        <w:t>Multi Interface Shoe</w:t>
      </w:r>
      <w:r w:rsidR="006044E9" w:rsidRPr="0052579E">
        <w:rPr>
          <w:bCs/>
          <w:lang w:eastAsia="ja-JP"/>
        </w:rPr>
        <w:t xml:space="preserve"> model camera</w:t>
      </w:r>
      <w:r w:rsidR="0052579E" w:rsidRPr="0052579E">
        <w:rPr>
          <w:bCs/>
          <w:lang w:eastAsia="ja-JP"/>
        </w:rPr>
        <w:t>s</w:t>
      </w:r>
      <w:r w:rsidR="006044E9" w:rsidRPr="0052579E">
        <w:rPr>
          <w:bCs/>
          <w:lang w:eastAsia="ja-JP"/>
        </w:rPr>
        <w:t>.</w:t>
      </w:r>
    </w:p>
    <w:p w14:paraId="0A01423B" w14:textId="77777777" w:rsidR="00F4673E" w:rsidRPr="0052579E" w:rsidRDefault="00F4673E" w:rsidP="00B91D88">
      <w:pPr>
        <w:spacing w:after="0" w:line="240" w:lineRule="auto"/>
        <w:rPr>
          <w:bCs/>
          <w:lang w:eastAsia="ja-JP"/>
        </w:rPr>
      </w:pPr>
    </w:p>
    <w:p w14:paraId="1DEADB0E" w14:textId="41D097FA" w:rsidR="00AD1B63" w:rsidRPr="0052579E" w:rsidRDefault="00771D21" w:rsidP="00B91D88">
      <w:pPr>
        <w:spacing w:after="0" w:line="240" w:lineRule="auto"/>
        <w:rPr>
          <w:bCs/>
        </w:rPr>
      </w:pPr>
      <w:r w:rsidRPr="0052579E">
        <w:rPr>
          <w:bCs/>
          <w:lang w:eastAsia="ja-JP"/>
        </w:rPr>
        <w:t xml:space="preserve">For challenging recording environments, the </w:t>
      </w:r>
      <w:r w:rsidR="00B91D88" w:rsidRPr="00B91D88">
        <w:rPr>
          <w:bCs/>
        </w:rPr>
        <w:t xml:space="preserve">ECM-W2BT </w:t>
      </w:r>
      <w:r w:rsidR="00B91D88" w:rsidRPr="0052579E">
        <w:rPr>
          <w:bCs/>
        </w:rPr>
        <w:t xml:space="preserve">wireless microphone </w:t>
      </w:r>
      <w:r w:rsidRPr="0052579E">
        <w:rPr>
          <w:bCs/>
          <w:lang w:eastAsia="ja-JP"/>
        </w:rPr>
        <w:t>includes a</w:t>
      </w:r>
      <w:r w:rsidR="00F05DD8" w:rsidRPr="0052579E">
        <w:rPr>
          <w:bCs/>
          <w:lang w:eastAsia="ja-JP"/>
        </w:rPr>
        <w:t xml:space="preserve">n </w:t>
      </w:r>
      <w:r w:rsidR="00F05DD8" w:rsidRPr="0052579E">
        <w:rPr>
          <w:bCs/>
        </w:rPr>
        <w:t>a</w:t>
      </w:r>
      <w:r w:rsidR="007F2F0C" w:rsidRPr="0052579E">
        <w:rPr>
          <w:bCs/>
        </w:rPr>
        <w:t>ttenuator function</w:t>
      </w:r>
      <w:r w:rsidRPr="0052579E">
        <w:rPr>
          <w:bCs/>
        </w:rPr>
        <w:t>. The user can select one of three attenuator levels depending on the sound source volume to record excessively loud sounds at a lower volume</w:t>
      </w:r>
      <w:r w:rsidR="000E552A">
        <w:rPr>
          <w:bCs/>
        </w:rPr>
        <w:t xml:space="preserve"> or </w:t>
      </w:r>
      <w:r w:rsidRPr="0052579E">
        <w:rPr>
          <w:bCs/>
        </w:rPr>
        <w:t>amplify quieter sounds to record louder audio</w:t>
      </w:r>
      <w:r w:rsidR="008C7FCF" w:rsidRPr="0052579E">
        <w:rPr>
          <w:bCs/>
        </w:rPr>
        <w:t>.</w:t>
      </w:r>
      <w:r w:rsidR="007F2F0C" w:rsidRPr="0052579E">
        <w:rPr>
          <w:bCs/>
        </w:rPr>
        <w:t xml:space="preserve"> </w:t>
      </w:r>
      <w:r w:rsidR="00A723E6" w:rsidRPr="0052579E">
        <w:rPr>
          <w:bCs/>
        </w:rPr>
        <w:t xml:space="preserve">The </w:t>
      </w:r>
      <w:r w:rsidR="00B91D88" w:rsidRPr="00B91D88">
        <w:rPr>
          <w:bCs/>
        </w:rPr>
        <w:t xml:space="preserve">ECM-W2BT </w:t>
      </w:r>
      <w:r w:rsidR="00A723E6" w:rsidRPr="0052579E">
        <w:rPr>
          <w:bCs/>
        </w:rPr>
        <w:t>a</w:t>
      </w:r>
      <w:r w:rsidR="007F2F0C" w:rsidRPr="0052579E">
        <w:rPr>
          <w:bCs/>
        </w:rPr>
        <w:t>lso include</w:t>
      </w:r>
      <w:r w:rsidR="00A723E6" w:rsidRPr="0052579E">
        <w:rPr>
          <w:bCs/>
        </w:rPr>
        <w:t>s a</w:t>
      </w:r>
      <w:r w:rsidR="007F2F0C" w:rsidRPr="0052579E">
        <w:rPr>
          <w:bCs/>
        </w:rPr>
        <w:t xml:space="preserve"> windscreen </w:t>
      </w:r>
      <w:r w:rsidR="00A723E6" w:rsidRPr="0052579E">
        <w:rPr>
          <w:bCs/>
        </w:rPr>
        <w:t xml:space="preserve">to </w:t>
      </w:r>
      <w:r w:rsidR="007F2F0C" w:rsidRPr="0052579E">
        <w:rPr>
          <w:bCs/>
        </w:rPr>
        <w:t>reduce wind noise</w:t>
      </w:r>
      <w:r w:rsidR="00A723E6" w:rsidRPr="0052579E">
        <w:rPr>
          <w:bCs/>
        </w:rPr>
        <w:t>, which is especially helpful when recording outdoors</w:t>
      </w:r>
      <w:r w:rsidR="007F2F0C" w:rsidRPr="0052579E">
        <w:rPr>
          <w:bCs/>
        </w:rPr>
        <w:t xml:space="preserve">. </w:t>
      </w:r>
      <w:r w:rsidR="007F4264" w:rsidRPr="0052579E">
        <w:rPr>
          <w:bCs/>
        </w:rPr>
        <w:t>When longer operation is needed, the b</w:t>
      </w:r>
      <w:r w:rsidR="007F2F0C" w:rsidRPr="0052579E">
        <w:rPr>
          <w:bCs/>
        </w:rPr>
        <w:t xml:space="preserve">attery assist function </w:t>
      </w:r>
      <w:r w:rsidR="007F4264" w:rsidRPr="0052579E">
        <w:rPr>
          <w:bCs/>
        </w:rPr>
        <w:t xml:space="preserve">via the </w:t>
      </w:r>
      <w:r w:rsidR="007F2F0C" w:rsidRPr="0052579E">
        <w:rPr>
          <w:bCs/>
        </w:rPr>
        <w:t xml:space="preserve">power supply from </w:t>
      </w:r>
      <w:r w:rsidR="007F4264" w:rsidRPr="0052579E">
        <w:rPr>
          <w:bCs/>
        </w:rPr>
        <w:t xml:space="preserve">the </w:t>
      </w:r>
      <w:r w:rsidR="007F2F0C" w:rsidRPr="0052579E">
        <w:rPr>
          <w:bCs/>
        </w:rPr>
        <w:t xml:space="preserve">camera’s </w:t>
      </w:r>
      <w:r w:rsidR="00AC779E">
        <w:rPr>
          <w:bCs/>
        </w:rPr>
        <w:t>Multi Interface Shoe</w:t>
      </w:r>
      <w:r w:rsidR="007F2F0C" w:rsidRPr="0052579E">
        <w:rPr>
          <w:bCs/>
        </w:rPr>
        <w:t xml:space="preserve"> enables</w:t>
      </w:r>
      <w:r w:rsidR="007F4264" w:rsidRPr="0052579E">
        <w:rPr>
          <w:bCs/>
        </w:rPr>
        <w:t xml:space="preserve"> the user to operate the</w:t>
      </w:r>
      <w:r w:rsidR="007F2F0C" w:rsidRPr="0052579E">
        <w:rPr>
          <w:bCs/>
        </w:rPr>
        <w:t xml:space="preserve"> receiver</w:t>
      </w:r>
      <w:r w:rsidR="007F4264" w:rsidRPr="0052579E">
        <w:rPr>
          <w:bCs/>
        </w:rPr>
        <w:t xml:space="preserve"> for up to </w:t>
      </w:r>
      <w:r w:rsidR="0052579E" w:rsidRPr="0052579E">
        <w:rPr>
          <w:bCs/>
        </w:rPr>
        <w:t>9</w:t>
      </w:r>
      <w:r w:rsidR="007F2F0C" w:rsidRPr="0052579E">
        <w:rPr>
          <w:bCs/>
        </w:rPr>
        <w:t xml:space="preserve"> hours</w:t>
      </w:r>
      <w:r w:rsidR="007F4264" w:rsidRPr="0052579E">
        <w:rPr>
          <w:rStyle w:val="EndnoteReference"/>
          <w:bCs/>
        </w:rPr>
        <w:endnoteReference w:id="4"/>
      </w:r>
      <w:r w:rsidR="007F2F0C" w:rsidRPr="0052579E">
        <w:rPr>
          <w:bCs/>
        </w:rPr>
        <w:t xml:space="preserve">. </w:t>
      </w:r>
      <w:r w:rsidR="00E446DF" w:rsidRPr="0052579E">
        <w:rPr>
          <w:bCs/>
          <w:lang w:eastAsia="ja-JP"/>
        </w:rPr>
        <w:t xml:space="preserve">For easy reference, the </w:t>
      </w:r>
      <w:r w:rsidR="00B91D88" w:rsidRPr="00B91D88">
        <w:rPr>
          <w:bCs/>
        </w:rPr>
        <w:t xml:space="preserve">ECM-W2BT </w:t>
      </w:r>
      <w:r w:rsidR="00E446DF" w:rsidRPr="0052579E">
        <w:rPr>
          <w:bCs/>
          <w:lang w:eastAsia="ja-JP"/>
        </w:rPr>
        <w:t xml:space="preserve">includes a LINK lamp to notify the user of the status of the communication between the microphone and the receiver and a POWER lamp to easily check the remaining battery charge. </w:t>
      </w:r>
      <w:r w:rsidR="001E65B9">
        <w:rPr>
          <w:bCs/>
        </w:rPr>
        <w:t>Additionally,</w:t>
      </w:r>
      <w:r w:rsidR="00F60767" w:rsidRPr="0052579E">
        <w:rPr>
          <w:bCs/>
        </w:rPr>
        <w:t xml:space="preserve"> a</w:t>
      </w:r>
      <w:r w:rsidR="00AD1B63" w:rsidRPr="0052579E">
        <w:rPr>
          <w:bCs/>
        </w:rPr>
        <w:t xml:space="preserve"> </w:t>
      </w:r>
      <w:r w:rsidR="00E446DF" w:rsidRPr="0052579E">
        <w:rPr>
          <w:bCs/>
        </w:rPr>
        <w:t>connector protect</w:t>
      </w:r>
      <w:r w:rsidR="00AC779E">
        <w:rPr>
          <w:bCs/>
        </w:rPr>
        <w:t>ion</w:t>
      </w:r>
      <w:r w:rsidR="00E446DF" w:rsidRPr="0052579E">
        <w:rPr>
          <w:bCs/>
        </w:rPr>
        <w:t xml:space="preserve"> holder for </w:t>
      </w:r>
      <w:r w:rsidR="00AC779E">
        <w:rPr>
          <w:bCs/>
        </w:rPr>
        <w:t>the Multi Interface Shoe</w:t>
      </w:r>
      <w:r w:rsidR="00AD1B63" w:rsidRPr="0052579E">
        <w:rPr>
          <w:bCs/>
        </w:rPr>
        <w:t xml:space="preserve"> foot cover is provided, which can be used to carry the receiver and microphone as one unit or can also be used as a microphone stand, for stable microphone positioning during interviews or other stationary uses.</w:t>
      </w:r>
    </w:p>
    <w:p w14:paraId="291EED41" w14:textId="77777777" w:rsidR="00063707" w:rsidRPr="0052579E" w:rsidRDefault="00063707" w:rsidP="00B91D88">
      <w:pPr>
        <w:spacing w:after="0" w:line="240" w:lineRule="auto"/>
        <w:rPr>
          <w:bCs/>
        </w:rPr>
      </w:pPr>
    </w:p>
    <w:p w14:paraId="34A72A7A" w14:textId="5F04AE39" w:rsidR="009C330C" w:rsidRPr="0052579E" w:rsidRDefault="009C330C" w:rsidP="00B91D88">
      <w:pPr>
        <w:spacing w:after="0" w:line="240" w:lineRule="auto"/>
        <w:rPr>
          <w:bCs/>
        </w:rPr>
      </w:pPr>
      <w:r w:rsidRPr="0052579E">
        <w:rPr>
          <w:bCs/>
        </w:rPr>
        <w:t xml:space="preserve">The </w:t>
      </w:r>
      <w:r w:rsidR="00B91D88" w:rsidRPr="00B91D88">
        <w:rPr>
          <w:bCs/>
        </w:rPr>
        <w:t xml:space="preserve">ECM-LV1 </w:t>
      </w:r>
      <w:r w:rsidR="00B91D88">
        <w:rPr>
          <w:bCs/>
        </w:rPr>
        <w:t>compact s</w:t>
      </w:r>
      <w:r w:rsidR="00B91D88" w:rsidRPr="00B91D88">
        <w:rPr>
          <w:bCs/>
        </w:rPr>
        <w:t xml:space="preserve">tereo </w:t>
      </w:r>
      <w:r w:rsidR="00B91D88">
        <w:rPr>
          <w:bCs/>
        </w:rPr>
        <w:t>l</w:t>
      </w:r>
      <w:r w:rsidR="00B91D88" w:rsidRPr="00B91D88">
        <w:rPr>
          <w:bCs/>
        </w:rPr>
        <w:t xml:space="preserve">avalier </w:t>
      </w:r>
      <w:r w:rsidR="00B91D88">
        <w:rPr>
          <w:bCs/>
        </w:rPr>
        <w:t>m</w:t>
      </w:r>
      <w:r w:rsidR="00B91D88" w:rsidRPr="00B91D88">
        <w:rPr>
          <w:bCs/>
        </w:rPr>
        <w:t xml:space="preserve">icrophone </w:t>
      </w:r>
      <w:r w:rsidR="006134FD" w:rsidRPr="0052579E">
        <w:rPr>
          <w:bCs/>
        </w:rPr>
        <w:t xml:space="preserve">also </w:t>
      </w:r>
      <w:r w:rsidRPr="0052579E">
        <w:rPr>
          <w:bCs/>
        </w:rPr>
        <w:t>allows for high-quality sound pickup paired with a compact design</w:t>
      </w:r>
      <w:r w:rsidR="006134FD" w:rsidRPr="0052579E">
        <w:rPr>
          <w:bCs/>
        </w:rPr>
        <w:t xml:space="preserve"> for easy carrying and convenience while shooting</w:t>
      </w:r>
      <w:r w:rsidRPr="0052579E">
        <w:rPr>
          <w:bCs/>
        </w:rPr>
        <w:t>.</w:t>
      </w:r>
      <w:r w:rsidR="00B22881" w:rsidRPr="0052579E">
        <w:rPr>
          <w:bCs/>
        </w:rPr>
        <w:t xml:space="preserve"> T</w:t>
      </w:r>
      <w:r w:rsidRPr="0052579E">
        <w:rPr>
          <w:bCs/>
        </w:rPr>
        <w:t xml:space="preserve">he </w:t>
      </w:r>
      <w:r w:rsidR="00B91D88" w:rsidRPr="00B91D88">
        <w:rPr>
          <w:bCs/>
        </w:rPr>
        <w:t xml:space="preserve">ECM-LV1 </w:t>
      </w:r>
      <w:r w:rsidRPr="0052579E">
        <w:rPr>
          <w:bCs/>
        </w:rPr>
        <w:t xml:space="preserve">includes a </w:t>
      </w:r>
      <w:r w:rsidR="00297751" w:rsidRPr="0052579E">
        <w:rPr>
          <w:bCs/>
        </w:rPr>
        <w:t>windscreen</w:t>
      </w:r>
      <w:r w:rsidR="00B22881" w:rsidRPr="0052579E">
        <w:rPr>
          <w:bCs/>
        </w:rPr>
        <w:t xml:space="preserve"> for additional noise reduction, and t</w:t>
      </w:r>
      <w:r w:rsidRPr="0052579E">
        <w:rPr>
          <w:bCs/>
        </w:rPr>
        <w:t>he 360-degree rotatable clip allows, for example, horizontal attachment to a necktie, or vertical attachment to a pocket, with the microphone attached at the same angle</w:t>
      </w:r>
      <w:r w:rsidR="00297751" w:rsidRPr="0052579E">
        <w:rPr>
          <w:bCs/>
        </w:rPr>
        <w:t xml:space="preserve">. </w:t>
      </w:r>
      <w:r w:rsidR="00DE70D0" w:rsidRPr="0052579E">
        <w:rPr>
          <w:rFonts w:hint="eastAsia"/>
          <w:bCs/>
          <w:lang w:eastAsia="ja-JP"/>
        </w:rPr>
        <w:t>T</w:t>
      </w:r>
      <w:r w:rsidR="00DE70D0" w:rsidRPr="0052579E">
        <w:rPr>
          <w:bCs/>
          <w:lang w:eastAsia="ja-JP"/>
        </w:rPr>
        <w:t xml:space="preserve">he </w:t>
      </w:r>
      <w:r w:rsidRPr="0052579E">
        <w:rPr>
          <w:bCs/>
        </w:rPr>
        <w:t xml:space="preserve">power </w:t>
      </w:r>
      <w:r w:rsidR="00DE70D0" w:rsidRPr="0052579E">
        <w:rPr>
          <w:bCs/>
        </w:rPr>
        <w:t>of this mic is</w:t>
      </w:r>
      <w:r w:rsidRPr="0052579E">
        <w:rPr>
          <w:bCs/>
        </w:rPr>
        <w:t xml:space="preserve"> supplied from the mic connector</w:t>
      </w:r>
      <w:r w:rsidR="00297751" w:rsidRPr="0052579E">
        <w:rPr>
          <w:bCs/>
        </w:rPr>
        <w:t>.</w:t>
      </w:r>
    </w:p>
    <w:p w14:paraId="35FA252C" w14:textId="77777777" w:rsidR="00B67062" w:rsidRPr="0052579E" w:rsidRDefault="00B67062" w:rsidP="00B91D88">
      <w:pPr>
        <w:spacing w:after="0" w:line="240" w:lineRule="auto"/>
        <w:rPr>
          <w:rFonts w:cstheme="minorHAnsi"/>
          <w:b/>
        </w:rPr>
      </w:pPr>
    </w:p>
    <w:p w14:paraId="78EF440E" w14:textId="1E2BFFD7" w:rsidR="007845EF" w:rsidRPr="002155FC" w:rsidRDefault="007845EF" w:rsidP="00B91D88">
      <w:pPr>
        <w:spacing w:after="0" w:line="240" w:lineRule="auto"/>
        <w:rPr>
          <w:rFonts w:cstheme="minorHAnsi"/>
        </w:rPr>
      </w:pPr>
      <w:r w:rsidRPr="0052579E">
        <w:rPr>
          <w:rFonts w:cstheme="minorHAnsi"/>
        </w:rPr>
        <w:t xml:space="preserve">The </w:t>
      </w:r>
      <w:r w:rsidR="00F57B29" w:rsidRPr="00B91D88">
        <w:rPr>
          <w:bCs/>
        </w:rPr>
        <w:t xml:space="preserve">ECM-W2BT </w:t>
      </w:r>
      <w:r w:rsidRPr="0052579E">
        <w:rPr>
          <w:bCs/>
        </w:rPr>
        <w:t>wireless microphone</w:t>
      </w:r>
      <w:r w:rsidRPr="0052579E">
        <w:rPr>
          <w:rFonts w:cstheme="minorHAnsi"/>
        </w:rPr>
        <w:t xml:space="preserve"> will be available in </w:t>
      </w:r>
      <w:r w:rsidR="00C34A01" w:rsidRPr="0052579E">
        <w:rPr>
          <w:rFonts w:cstheme="minorHAnsi"/>
        </w:rPr>
        <w:t>April</w:t>
      </w:r>
      <w:r w:rsidRPr="0052579E">
        <w:rPr>
          <w:rFonts w:cstheme="minorHAnsi"/>
        </w:rPr>
        <w:t xml:space="preserve"> 2021 for approximately $</w:t>
      </w:r>
      <w:r w:rsidR="00C34A01" w:rsidRPr="0052579E">
        <w:rPr>
          <w:rFonts w:cstheme="minorHAnsi"/>
        </w:rPr>
        <w:t>230</w:t>
      </w:r>
      <w:r w:rsidR="00EF54DC">
        <w:rPr>
          <w:rFonts w:cstheme="minorHAnsi"/>
        </w:rPr>
        <w:t>.00</w:t>
      </w:r>
      <w:r w:rsidRPr="0052579E">
        <w:rPr>
          <w:rFonts w:cstheme="minorHAnsi"/>
        </w:rPr>
        <w:t xml:space="preserve"> USD and $</w:t>
      </w:r>
      <w:r w:rsidR="00C34A01" w:rsidRPr="0052579E">
        <w:rPr>
          <w:rFonts w:cstheme="minorHAnsi"/>
        </w:rPr>
        <w:t>300</w:t>
      </w:r>
      <w:r w:rsidR="00EF54DC">
        <w:rPr>
          <w:rFonts w:cstheme="minorHAnsi"/>
        </w:rPr>
        <w:t>.00</w:t>
      </w:r>
      <w:r w:rsidRPr="0052579E">
        <w:rPr>
          <w:rFonts w:cstheme="minorHAnsi"/>
        </w:rPr>
        <w:t xml:space="preserve"> CAD. The </w:t>
      </w:r>
      <w:r w:rsidR="00F57B29" w:rsidRPr="00B91D88">
        <w:rPr>
          <w:bCs/>
        </w:rPr>
        <w:t xml:space="preserve">ECM-LV1 </w:t>
      </w:r>
      <w:r w:rsidRPr="0052579E">
        <w:rPr>
          <w:bCs/>
        </w:rPr>
        <w:t xml:space="preserve">compact stereo lavalier microphone </w:t>
      </w:r>
      <w:r w:rsidRPr="0052579E">
        <w:rPr>
          <w:rFonts w:cstheme="minorHAnsi"/>
        </w:rPr>
        <w:t xml:space="preserve">will </w:t>
      </w:r>
      <w:r w:rsidR="00C34A01" w:rsidRPr="0052579E">
        <w:rPr>
          <w:rFonts w:cstheme="minorHAnsi"/>
        </w:rPr>
        <w:t xml:space="preserve">also </w:t>
      </w:r>
      <w:r w:rsidRPr="0052579E">
        <w:rPr>
          <w:rFonts w:cstheme="minorHAnsi"/>
        </w:rPr>
        <w:t xml:space="preserve">be available in </w:t>
      </w:r>
      <w:r w:rsidR="00C34A01" w:rsidRPr="0052579E">
        <w:rPr>
          <w:rFonts w:cstheme="minorHAnsi"/>
        </w:rPr>
        <w:t>April</w:t>
      </w:r>
      <w:r w:rsidRPr="0052579E">
        <w:rPr>
          <w:rFonts w:cstheme="minorHAnsi"/>
        </w:rPr>
        <w:t xml:space="preserve"> 2021 for approximately $</w:t>
      </w:r>
      <w:r w:rsidR="00C34A01" w:rsidRPr="0052579E">
        <w:rPr>
          <w:rFonts w:cstheme="minorHAnsi"/>
        </w:rPr>
        <w:t>30</w:t>
      </w:r>
      <w:r w:rsidR="00EF54DC">
        <w:rPr>
          <w:rFonts w:cstheme="minorHAnsi"/>
        </w:rPr>
        <w:t>.00</w:t>
      </w:r>
      <w:r w:rsidRPr="0052579E">
        <w:rPr>
          <w:rFonts w:cstheme="minorHAnsi"/>
        </w:rPr>
        <w:t xml:space="preserve"> USD and $</w:t>
      </w:r>
      <w:r w:rsidR="00C34A01" w:rsidRPr="0052579E">
        <w:rPr>
          <w:rFonts w:cstheme="minorHAnsi"/>
        </w:rPr>
        <w:t>40</w:t>
      </w:r>
      <w:r w:rsidR="00EF54DC">
        <w:rPr>
          <w:rFonts w:cstheme="minorHAnsi"/>
        </w:rPr>
        <w:t>.00</w:t>
      </w:r>
      <w:r w:rsidRPr="0052579E">
        <w:rPr>
          <w:rFonts w:cstheme="minorHAnsi"/>
        </w:rPr>
        <w:t xml:space="preserve"> CAD. </w:t>
      </w:r>
      <w:r w:rsidR="002155FC" w:rsidRPr="0052579E">
        <w:rPr>
          <w:rFonts w:cstheme="minorHAnsi"/>
        </w:rPr>
        <w:t>These microphones</w:t>
      </w:r>
      <w:r w:rsidRPr="0052579E">
        <w:rPr>
          <w:rFonts w:cstheme="minorHAnsi"/>
        </w:rPr>
        <w:t xml:space="preserve"> will be sold at a variety of Sony's authorized dealers throughout North America.</w:t>
      </w:r>
    </w:p>
    <w:p w14:paraId="0EAA7074" w14:textId="64478A70" w:rsidR="007845EF" w:rsidRDefault="007845EF" w:rsidP="00B91D88">
      <w:pPr>
        <w:spacing w:after="0" w:line="240" w:lineRule="auto"/>
      </w:pPr>
    </w:p>
    <w:p w14:paraId="61681966" w14:textId="77777777" w:rsidR="00236169" w:rsidRPr="00C34F7E" w:rsidRDefault="00236169" w:rsidP="00B91D88">
      <w:pPr>
        <w:spacing w:after="0" w:line="240" w:lineRule="auto"/>
        <w:rPr>
          <w:rFonts w:cstheme="minorHAnsi"/>
        </w:rPr>
      </w:pPr>
      <w:r w:rsidRPr="00C34F7E">
        <w:rPr>
          <w:rFonts w:cstheme="minorHAnsi"/>
        </w:rPr>
        <w:t>For detailed product information, please visit:</w:t>
      </w:r>
    </w:p>
    <w:p w14:paraId="71A344A1" w14:textId="515BA039" w:rsidR="00236169" w:rsidRPr="005140D3" w:rsidRDefault="00236169" w:rsidP="00236169">
      <w:pPr>
        <w:pStyle w:val="ListParagraph"/>
        <w:numPr>
          <w:ilvl w:val="0"/>
          <w:numId w:val="6"/>
        </w:numPr>
        <w:spacing w:after="0"/>
        <w:rPr>
          <w:rFonts w:cstheme="minorHAnsi"/>
        </w:rPr>
      </w:pPr>
      <w:r w:rsidRPr="00C34F7E">
        <w:rPr>
          <w:rFonts w:cstheme="minorHAnsi"/>
        </w:rPr>
        <w:t xml:space="preserve">(US) </w:t>
      </w:r>
      <w:r w:rsidRPr="009647B7">
        <w:rPr>
          <w:rFonts w:cstheme="minorHAnsi"/>
        </w:rPr>
        <w:t>–</w:t>
      </w:r>
      <w:r w:rsidRPr="009647B7">
        <w:t xml:space="preserve"> </w:t>
      </w:r>
      <w:hyperlink r:id="rId10" w:history="1">
        <w:r w:rsidR="00B91D88">
          <w:rPr>
            <w:rStyle w:val="Hyperlink"/>
            <w:bCs/>
          </w:rPr>
          <w:t xml:space="preserve">ECM-W2BT Wireless Microphone </w:t>
        </w:r>
      </w:hyperlink>
    </w:p>
    <w:p w14:paraId="1F8CC7E1" w14:textId="6A15C381" w:rsidR="00236169" w:rsidRPr="00236169" w:rsidRDefault="00236169" w:rsidP="00236169">
      <w:pPr>
        <w:pStyle w:val="ListParagraph"/>
        <w:numPr>
          <w:ilvl w:val="0"/>
          <w:numId w:val="6"/>
        </w:numPr>
        <w:spacing w:after="0"/>
        <w:rPr>
          <w:rFonts w:cstheme="minorHAnsi"/>
        </w:rPr>
      </w:pPr>
      <w:r w:rsidRPr="005140D3">
        <w:rPr>
          <w:rFonts w:cstheme="minorHAnsi"/>
        </w:rPr>
        <w:t>(CA) –</w:t>
      </w:r>
      <w:r w:rsidRPr="004E6792">
        <w:t xml:space="preserve"> </w:t>
      </w:r>
      <w:hyperlink r:id="rId11" w:history="1">
        <w:r w:rsidR="00B91D88">
          <w:rPr>
            <w:rStyle w:val="Hyperlink"/>
            <w:bCs/>
          </w:rPr>
          <w:t xml:space="preserve">ECM-W2BT Wireless Microphone </w:t>
        </w:r>
      </w:hyperlink>
    </w:p>
    <w:p w14:paraId="01696BD1" w14:textId="02C7362D" w:rsidR="00236169" w:rsidRPr="005140D3" w:rsidRDefault="00236169" w:rsidP="00236169">
      <w:pPr>
        <w:pStyle w:val="ListParagraph"/>
        <w:numPr>
          <w:ilvl w:val="0"/>
          <w:numId w:val="6"/>
        </w:numPr>
        <w:spacing w:after="0"/>
        <w:rPr>
          <w:rFonts w:cstheme="minorHAnsi"/>
        </w:rPr>
      </w:pPr>
      <w:r w:rsidRPr="00C34F7E">
        <w:rPr>
          <w:rFonts w:cstheme="minorHAnsi"/>
        </w:rPr>
        <w:t xml:space="preserve">(US) </w:t>
      </w:r>
      <w:r w:rsidRPr="009647B7">
        <w:rPr>
          <w:rFonts w:cstheme="minorHAnsi"/>
        </w:rPr>
        <w:t>–</w:t>
      </w:r>
      <w:r w:rsidRPr="009647B7">
        <w:t xml:space="preserve"> </w:t>
      </w:r>
      <w:hyperlink r:id="rId12" w:history="1">
        <w:r w:rsidR="00F57B29">
          <w:rPr>
            <w:rStyle w:val="Hyperlink"/>
            <w:bCs/>
          </w:rPr>
          <w:t>ECM-LV1 Compact Stereo Lavalier Microphone</w:t>
        </w:r>
      </w:hyperlink>
    </w:p>
    <w:p w14:paraId="0914E387" w14:textId="0765A7E7" w:rsidR="00236169" w:rsidRPr="00236169" w:rsidRDefault="00236169" w:rsidP="00236169">
      <w:pPr>
        <w:pStyle w:val="ListParagraph"/>
        <w:numPr>
          <w:ilvl w:val="0"/>
          <w:numId w:val="6"/>
        </w:numPr>
        <w:spacing w:after="0"/>
        <w:rPr>
          <w:rFonts w:cstheme="minorHAnsi"/>
        </w:rPr>
      </w:pPr>
      <w:r w:rsidRPr="005140D3">
        <w:rPr>
          <w:rFonts w:cstheme="minorHAnsi"/>
        </w:rPr>
        <w:t>(CA) –</w:t>
      </w:r>
      <w:r w:rsidRPr="004E6792">
        <w:t xml:space="preserve"> </w:t>
      </w:r>
      <w:hyperlink r:id="rId13" w:history="1">
        <w:r w:rsidR="00F57B29">
          <w:rPr>
            <w:rStyle w:val="Hyperlink"/>
            <w:bCs/>
          </w:rPr>
          <w:t>ECM-LV1 Compact Stereo Lavalier Microphone</w:t>
        </w:r>
      </w:hyperlink>
    </w:p>
    <w:p w14:paraId="2796DB4E" w14:textId="77777777" w:rsidR="00236169" w:rsidRDefault="00236169" w:rsidP="007845EF">
      <w:pPr>
        <w:spacing w:after="0"/>
      </w:pPr>
    </w:p>
    <w:p w14:paraId="569D99F4" w14:textId="77777777" w:rsidR="007845EF" w:rsidRDefault="007845EF" w:rsidP="0015513F">
      <w:pPr>
        <w:spacing w:after="0"/>
        <w:jc w:val="center"/>
      </w:pPr>
    </w:p>
    <w:p w14:paraId="78F845F3" w14:textId="5386DDE7" w:rsidR="0015513F" w:rsidRDefault="0015513F" w:rsidP="006134FD">
      <w:pPr>
        <w:spacing w:after="0"/>
        <w:jc w:val="center"/>
      </w:pPr>
      <w:r w:rsidRPr="00061244">
        <w:t>###</w:t>
      </w:r>
    </w:p>
    <w:p w14:paraId="77FBC7A6" w14:textId="7A0734A1" w:rsidR="00B3632D" w:rsidRDefault="00B3632D" w:rsidP="006134FD">
      <w:pPr>
        <w:spacing w:after="0"/>
        <w:jc w:val="center"/>
      </w:pPr>
    </w:p>
    <w:p w14:paraId="017AEC45" w14:textId="77777777" w:rsidR="008D5006" w:rsidRDefault="008D5006" w:rsidP="006134FD">
      <w:pPr>
        <w:spacing w:after="0"/>
        <w:jc w:val="center"/>
      </w:pPr>
    </w:p>
    <w:p w14:paraId="240437E3" w14:textId="77777777" w:rsidR="008D5006" w:rsidRPr="00602161" w:rsidRDefault="008D5006" w:rsidP="008D5006">
      <w:pPr>
        <w:spacing w:after="0"/>
        <w:rPr>
          <w:b/>
        </w:rPr>
      </w:pPr>
      <w:r w:rsidRPr="00602161">
        <w:rPr>
          <w:b/>
        </w:rPr>
        <w:t>About Sony Electronics Inc.</w:t>
      </w:r>
    </w:p>
    <w:p w14:paraId="50E0D15C" w14:textId="77777777" w:rsidR="008D5006" w:rsidRPr="00602161" w:rsidRDefault="008D5006" w:rsidP="008D5006">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4" w:history="1">
        <w:r w:rsidRPr="008F5F46">
          <w:rPr>
            <w:rStyle w:val="Hyperlink"/>
          </w:rPr>
          <w:t>http://www.sony.com/news</w:t>
        </w:r>
      </w:hyperlink>
      <w:r>
        <w:t xml:space="preserve"> </w:t>
      </w:r>
      <w:r w:rsidRPr="00602161">
        <w:t>for more information.</w:t>
      </w:r>
    </w:p>
    <w:p w14:paraId="73CD3F59" w14:textId="77777777" w:rsidR="008D5006" w:rsidRDefault="008D5006" w:rsidP="006855F6">
      <w:pPr>
        <w:spacing w:after="0"/>
        <w:rPr>
          <w:b/>
        </w:rPr>
      </w:pPr>
    </w:p>
    <w:p w14:paraId="49C500D0" w14:textId="2C271E97" w:rsidR="0015513F" w:rsidRPr="006855F6" w:rsidRDefault="0015513F" w:rsidP="006855F6">
      <w:pPr>
        <w:spacing w:after="0"/>
        <w:rPr>
          <w:b/>
        </w:rPr>
      </w:pPr>
      <w:r w:rsidRPr="00F873A2">
        <w:rPr>
          <w:b/>
        </w:rPr>
        <w:lastRenderedPageBreak/>
        <w:t>Notes:</w:t>
      </w:r>
    </w:p>
    <w:sectPr w:rsidR="0015513F" w:rsidRPr="006855F6" w:rsidSect="00C249CB">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608F1" w14:textId="77777777" w:rsidR="000C4092" w:rsidRDefault="000C4092" w:rsidP="00C249CB">
      <w:pPr>
        <w:spacing w:after="0" w:line="240" w:lineRule="auto"/>
      </w:pPr>
      <w:r>
        <w:separator/>
      </w:r>
    </w:p>
  </w:endnote>
  <w:endnote w:type="continuationSeparator" w:id="0">
    <w:p w14:paraId="18E09409" w14:textId="77777777" w:rsidR="000C4092" w:rsidRDefault="000C4092" w:rsidP="00C249CB">
      <w:pPr>
        <w:spacing w:after="0" w:line="240" w:lineRule="auto"/>
      </w:pPr>
      <w:r>
        <w:continuationSeparator/>
      </w:r>
    </w:p>
  </w:endnote>
  <w:endnote w:type="continuationNotice" w:id="1">
    <w:p w14:paraId="49530226" w14:textId="77777777" w:rsidR="000C4092" w:rsidRDefault="000C4092">
      <w:pPr>
        <w:spacing w:after="0" w:line="240" w:lineRule="auto"/>
      </w:pPr>
    </w:p>
  </w:endnote>
  <w:endnote w:id="2">
    <w:p w14:paraId="0A53F2FA" w14:textId="40AB3B84" w:rsidR="000865B5" w:rsidRPr="00711AD3" w:rsidRDefault="000865B5" w:rsidP="00711AD3">
      <w:pPr>
        <w:pStyle w:val="EndnoteText"/>
        <w:spacing w:after="0"/>
        <w:rPr>
          <w:sz w:val="16"/>
          <w:szCs w:val="16"/>
        </w:rPr>
      </w:pPr>
      <w:r w:rsidRPr="00711AD3">
        <w:rPr>
          <w:rStyle w:val="EndnoteReference"/>
          <w:sz w:val="16"/>
          <w:szCs w:val="16"/>
        </w:rPr>
        <w:endnoteRef/>
      </w:r>
      <w:r w:rsidRPr="00711AD3">
        <w:rPr>
          <w:sz w:val="16"/>
          <w:szCs w:val="16"/>
        </w:rPr>
        <w:t xml:space="preserve"> </w:t>
      </w:r>
      <w:r w:rsidR="009864E2" w:rsidRPr="00711AD3">
        <w:rPr>
          <w:sz w:val="16"/>
          <w:szCs w:val="16"/>
        </w:rPr>
        <w:t xml:space="preserve">Please refer to </w:t>
      </w:r>
      <w:hyperlink r:id="rId1" w:history="1">
        <w:r w:rsidR="007F4264" w:rsidRPr="001F6176">
          <w:rPr>
            <w:rStyle w:val="Hyperlink"/>
            <w:rFonts w:hint="eastAsia"/>
            <w:sz w:val="16"/>
            <w:szCs w:val="16"/>
          </w:rPr>
          <w:t>https://www.sony.net/dics/w2bt/</w:t>
        </w:r>
      </w:hyperlink>
      <w:r w:rsidR="007F2F0C">
        <w:rPr>
          <w:sz w:val="16"/>
          <w:szCs w:val="16"/>
          <w:lang w:eastAsia="ja-JP"/>
        </w:rPr>
        <w:t xml:space="preserve"> </w:t>
      </w:r>
      <w:r w:rsidR="009864E2" w:rsidRPr="00711AD3">
        <w:rPr>
          <w:sz w:val="16"/>
          <w:szCs w:val="16"/>
        </w:rPr>
        <w:t xml:space="preserve">for a full list of compatible models. Analog audio is also </w:t>
      </w:r>
      <w:proofErr w:type="gramStart"/>
      <w:r w:rsidR="009864E2" w:rsidRPr="00711AD3">
        <w:rPr>
          <w:sz w:val="16"/>
          <w:szCs w:val="16"/>
        </w:rPr>
        <w:t>supported, but</w:t>
      </w:r>
      <w:proofErr w:type="gramEnd"/>
      <w:r w:rsidR="009864E2" w:rsidRPr="00711AD3">
        <w:rPr>
          <w:sz w:val="16"/>
          <w:szCs w:val="16"/>
        </w:rPr>
        <w:t xml:space="preserve"> use with digital audio is recommended. For use with a device that supports Digital Audio Interface, please set the DIGITAL/ANALOG switch on the </w:t>
      </w:r>
      <w:r w:rsidR="00F57B29" w:rsidRPr="00F57B29">
        <w:rPr>
          <w:sz w:val="16"/>
          <w:szCs w:val="16"/>
        </w:rPr>
        <w:t xml:space="preserve">ECM-W2BT wireless microphone </w:t>
      </w:r>
      <w:r w:rsidR="009864E2" w:rsidRPr="00711AD3">
        <w:rPr>
          <w:sz w:val="16"/>
          <w:szCs w:val="16"/>
        </w:rPr>
        <w:t>to DIGITAL.</w:t>
      </w:r>
    </w:p>
  </w:endnote>
  <w:endnote w:id="3">
    <w:p w14:paraId="2CBFED7C" w14:textId="77777777" w:rsidR="00F4673E" w:rsidRPr="007F4264" w:rsidRDefault="00F4673E" w:rsidP="007F4264">
      <w:pPr>
        <w:pStyle w:val="EndnoteText"/>
        <w:spacing w:after="0"/>
        <w:rPr>
          <w:sz w:val="16"/>
          <w:szCs w:val="16"/>
          <w:lang w:eastAsia="ja-JP"/>
        </w:rPr>
      </w:pPr>
      <w:r w:rsidRPr="00B3632D">
        <w:rPr>
          <w:rStyle w:val="EndnoteReference"/>
          <w:sz w:val="16"/>
          <w:szCs w:val="16"/>
        </w:rPr>
        <w:endnoteRef/>
      </w:r>
      <w:r w:rsidRPr="00B3632D">
        <w:rPr>
          <w:sz w:val="16"/>
          <w:szCs w:val="16"/>
        </w:rPr>
        <w:t xml:space="preserve"> </w:t>
      </w:r>
      <w:r w:rsidRPr="003C0EC0">
        <w:rPr>
          <w:sz w:val="16"/>
          <w:szCs w:val="16"/>
        </w:rPr>
        <w:t xml:space="preserve">Qualcomm </w:t>
      </w:r>
      <w:proofErr w:type="spellStart"/>
      <w:r w:rsidRPr="003C0EC0">
        <w:rPr>
          <w:sz w:val="16"/>
          <w:szCs w:val="16"/>
        </w:rPr>
        <w:t>aptX</w:t>
      </w:r>
      <w:proofErr w:type="spellEnd"/>
      <w:r w:rsidRPr="003C0EC0">
        <w:rPr>
          <w:sz w:val="16"/>
          <w:szCs w:val="16"/>
        </w:rPr>
        <w:t xml:space="preserve"> is a product of Qualcomm Technologies, Inc. and/or its subsidiaries. Qualcomm is a trademark of Qualcomm Incorporated, </w:t>
      </w:r>
      <w:r w:rsidRPr="007F4264">
        <w:rPr>
          <w:sz w:val="16"/>
          <w:szCs w:val="16"/>
        </w:rPr>
        <w:t xml:space="preserve">registered in the United States and other countries. </w:t>
      </w:r>
      <w:proofErr w:type="spellStart"/>
      <w:r w:rsidRPr="007F4264">
        <w:rPr>
          <w:sz w:val="16"/>
          <w:szCs w:val="16"/>
        </w:rPr>
        <w:t>aptX</w:t>
      </w:r>
      <w:proofErr w:type="spellEnd"/>
      <w:r w:rsidRPr="007F4264">
        <w:rPr>
          <w:sz w:val="16"/>
          <w:szCs w:val="16"/>
        </w:rPr>
        <w:t xml:space="preserve"> is a trademark of Qualcomm Technologies International, Ltd., registered in the United States and other countries.</w:t>
      </w:r>
    </w:p>
  </w:endnote>
  <w:endnote w:id="4">
    <w:p w14:paraId="0AA80A59" w14:textId="4AA9CA03" w:rsidR="007F4264" w:rsidRPr="007F4264" w:rsidRDefault="007F4264" w:rsidP="007F4264">
      <w:pPr>
        <w:pStyle w:val="EndnoteText"/>
        <w:spacing w:after="0"/>
        <w:rPr>
          <w:sz w:val="16"/>
          <w:szCs w:val="16"/>
        </w:rPr>
      </w:pPr>
      <w:r w:rsidRPr="007F4264">
        <w:rPr>
          <w:rStyle w:val="EndnoteReference"/>
          <w:sz w:val="16"/>
          <w:szCs w:val="16"/>
        </w:rPr>
        <w:endnoteRef/>
      </w:r>
      <w:r w:rsidRPr="007F4264">
        <w:rPr>
          <w:sz w:val="16"/>
          <w:szCs w:val="16"/>
        </w:rPr>
        <w:t xml:space="preserve"> </w:t>
      </w:r>
      <w:r w:rsidR="006044E9" w:rsidRPr="006044E9">
        <w:rPr>
          <w:sz w:val="16"/>
          <w:szCs w:val="16"/>
        </w:rPr>
        <w:t xml:space="preserve">Depending on a camera, power is not supplied from the camera via the Multi Interface Shoe. </w:t>
      </w:r>
      <w:r w:rsidRPr="007F4264">
        <w:rPr>
          <w:sz w:val="16"/>
          <w:szCs w:val="16"/>
        </w:rPr>
        <w:t xml:space="preserve">For the compatible cameras, please refer to the link: </w:t>
      </w:r>
      <w:hyperlink r:id="rId2" w:history="1">
        <w:r w:rsidRPr="007F4264">
          <w:rPr>
            <w:rStyle w:val="Hyperlink"/>
            <w:sz w:val="16"/>
            <w:szCs w:val="16"/>
          </w:rPr>
          <w:t>https://www.sony.net/dics/w2bt/</w:t>
        </w:r>
      </w:hyperlink>
    </w:p>
    <w:p w14:paraId="7EED7D84" w14:textId="6BA1A79C" w:rsidR="007F4264" w:rsidRDefault="007F426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B33A0" w14:textId="77777777" w:rsidR="000C4092" w:rsidRDefault="000C4092" w:rsidP="00C249CB">
      <w:pPr>
        <w:spacing w:after="0" w:line="240" w:lineRule="auto"/>
      </w:pPr>
      <w:r>
        <w:separator/>
      </w:r>
    </w:p>
  </w:footnote>
  <w:footnote w:type="continuationSeparator" w:id="0">
    <w:p w14:paraId="18757818" w14:textId="77777777" w:rsidR="000C4092" w:rsidRDefault="000C4092" w:rsidP="00C249CB">
      <w:pPr>
        <w:spacing w:after="0" w:line="240" w:lineRule="auto"/>
      </w:pPr>
      <w:r>
        <w:continuationSeparator/>
      </w:r>
    </w:p>
  </w:footnote>
  <w:footnote w:type="continuationNotice" w:id="1">
    <w:p w14:paraId="50B0C89F" w14:textId="77777777" w:rsidR="000C4092" w:rsidRDefault="000C40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C85BF" w14:textId="484C12C8" w:rsidR="008D5006" w:rsidRDefault="008D5006">
    <w:pPr>
      <w:pStyle w:val="Header"/>
    </w:pPr>
    <w:r>
      <w:rPr>
        <w:noProof/>
      </w:rPr>
      <w:drawing>
        <wp:inline distT="0" distB="0" distL="0" distR="0" wp14:anchorId="297953A8" wp14:editId="2E8B1512">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63A08"/>
    <w:multiLevelType w:val="hybridMultilevel"/>
    <w:tmpl w:val="84EE085C"/>
    <w:lvl w:ilvl="0" w:tplc="C41E390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0728D"/>
    <w:multiLevelType w:val="hybridMultilevel"/>
    <w:tmpl w:val="436C0B88"/>
    <w:lvl w:ilvl="0" w:tplc="096819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FA81402"/>
    <w:multiLevelType w:val="hybridMultilevel"/>
    <w:tmpl w:val="848C826A"/>
    <w:lvl w:ilvl="0" w:tplc="3C3E9B4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5F00E2"/>
    <w:multiLevelType w:val="hybridMultilevel"/>
    <w:tmpl w:val="01EAD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0"/>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wFANlA4rotAAAA"/>
  </w:docVars>
  <w:rsids>
    <w:rsidRoot w:val="00A82F93"/>
    <w:rsid w:val="000002B6"/>
    <w:rsid w:val="00063707"/>
    <w:rsid w:val="000653A7"/>
    <w:rsid w:val="000674F4"/>
    <w:rsid w:val="00074D91"/>
    <w:rsid w:val="000773C4"/>
    <w:rsid w:val="000817F1"/>
    <w:rsid w:val="000865B5"/>
    <w:rsid w:val="000B1CD7"/>
    <w:rsid w:val="000C4092"/>
    <w:rsid w:val="000D3FC3"/>
    <w:rsid w:val="000E552A"/>
    <w:rsid w:val="00123A9B"/>
    <w:rsid w:val="00124F3A"/>
    <w:rsid w:val="00132E35"/>
    <w:rsid w:val="00140C67"/>
    <w:rsid w:val="0015513F"/>
    <w:rsid w:val="001574F7"/>
    <w:rsid w:val="00180172"/>
    <w:rsid w:val="00182AF1"/>
    <w:rsid w:val="001B6521"/>
    <w:rsid w:val="001C4DA0"/>
    <w:rsid w:val="001D1368"/>
    <w:rsid w:val="001D5335"/>
    <w:rsid w:val="001E65B9"/>
    <w:rsid w:val="00203606"/>
    <w:rsid w:val="002155FC"/>
    <w:rsid w:val="002201AE"/>
    <w:rsid w:val="00233B56"/>
    <w:rsid w:val="00236169"/>
    <w:rsid w:val="00242945"/>
    <w:rsid w:val="00297751"/>
    <w:rsid w:val="002A1B12"/>
    <w:rsid w:val="002C29CC"/>
    <w:rsid w:val="002C4210"/>
    <w:rsid w:val="002C68DC"/>
    <w:rsid w:val="00347E19"/>
    <w:rsid w:val="003C0EC0"/>
    <w:rsid w:val="003C7C97"/>
    <w:rsid w:val="003D5ED9"/>
    <w:rsid w:val="003D7CC4"/>
    <w:rsid w:val="003E36C0"/>
    <w:rsid w:val="003F2F57"/>
    <w:rsid w:val="00400D42"/>
    <w:rsid w:val="00406C34"/>
    <w:rsid w:val="00417F3F"/>
    <w:rsid w:val="00432E07"/>
    <w:rsid w:val="00435B97"/>
    <w:rsid w:val="00447B01"/>
    <w:rsid w:val="0045426E"/>
    <w:rsid w:val="00471A44"/>
    <w:rsid w:val="00475501"/>
    <w:rsid w:val="00484638"/>
    <w:rsid w:val="004A2D31"/>
    <w:rsid w:val="00507C5C"/>
    <w:rsid w:val="00523367"/>
    <w:rsid w:val="0052579E"/>
    <w:rsid w:val="00551A92"/>
    <w:rsid w:val="00577CC5"/>
    <w:rsid w:val="00583B2A"/>
    <w:rsid w:val="0058633F"/>
    <w:rsid w:val="005B0737"/>
    <w:rsid w:val="005B272E"/>
    <w:rsid w:val="005D1A6A"/>
    <w:rsid w:val="005E36E1"/>
    <w:rsid w:val="005F2C50"/>
    <w:rsid w:val="006044E9"/>
    <w:rsid w:val="006134FD"/>
    <w:rsid w:val="00621BD9"/>
    <w:rsid w:val="00643B3B"/>
    <w:rsid w:val="00666263"/>
    <w:rsid w:val="006738A3"/>
    <w:rsid w:val="00684677"/>
    <w:rsid w:val="006855F6"/>
    <w:rsid w:val="0069134D"/>
    <w:rsid w:val="006B26C0"/>
    <w:rsid w:val="006F5402"/>
    <w:rsid w:val="006F6547"/>
    <w:rsid w:val="007016E5"/>
    <w:rsid w:val="00702A76"/>
    <w:rsid w:val="00711AD3"/>
    <w:rsid w:val="007247B0"/>
    <w:rsid w:val="007270C5"/>
    <w:rsid w:val="00771D21"/>
    <w:rsid w:val="007845EF"/>
    <w:rsid w:val="00796E78"/>
    <w:rsid w:val="007A77A1"/>
    <w:rsid w:val="007B4530"/>
    <w:rsid w:val="007C223C"/>
    <w:rsid w:val="007D20D2"/>
    <w:rsid w:val="007F2F0C"/>
    <w:rsid w:val="007F4264"/>
    <w:rsid w:val="008016B0"/>
    <w:rsid w:val="00834BD8"/>
    <w:rsid w:val="0084073A"/>
    <w:rsid w:val="00867ADC"/>
    <w:rsid w:val="00871282"/>
    <w:rsid w:val="008C480B"/>
    <w:rsid w:val="008C63BB"/>
    <w:rsid w:val="008C7FCF"/>
    <w:rsid w:val="008D5006"/>
    <w:rsid w:val="008E212D"/>
    <w:rsid w:val="008E4226"/>
    <w:rsid w:val="008E5E94"/>
    <w:rsid w:val="00911A22"/>
    <w:rsid w:val="00925955"/>
    <w:rsid w:val="009448B9"/>
    <w:rsid w:val="00944C16"/>
    <w:rsid w:val="00975F36"/>
    <w:rsid w:val="009864E2"/>
    <w:rsid w:val="00991E2E"/>
    <w:rsid w:val="009B0660"/>
    <w:rsid w:val="009B1CF5"/>
    <w:rsid w:val="009B550C"/>
    <w:rsid w:val="009C330C"/>
    <w:rsid w:val="009C6401"/>
    <w:rsid w:val="009E3B87"/>
    <w:rsid w:val="009E727E"/>
    <w:rsid w:val="009E74FE"/>
    <w:rsid w:val="00A229B5"/>
    <w:rsid w:val="00A720F6"/>
    <w:rsid w:val="00A723E6"/>
    <w:rsid w:val="00A77E46"/>
    <w:rsid w:val="00A82F93"/>
    <w:rsid w:val="00AC779E"/>
    <w:rsid w:val="00AD1B63"/>
    <w:rsid w:val="00AD4D1B"/>
    <w:rsid w:val="00AF5527"/>
    <w:rsid w:val="00B22881"/>
    <w:rsid w:val="00B27A95"/>
    <w:rsid w:val="00B3632D"/>
    <w:rsid w:val="00B67062"/>
    <w:rsid w:val="00B91D88"/>
    <w:rsid w:val="00B96F27"/>
    <w:rsid w:val="00BA74B3"/>
    <w:rsid w:val="00BF239F"/>
    <w:rsid w:val="00BF2C86"/>
    <w:rsid w:val="00BF4306"/>
    <w:rsid w:val="00C21EA2"/>
    <w:rsid w:val="00C249CB"/>
    <w:rsid w:val="00C34A01"/>
    <w:rsid w:val="00C36CA7"/>
    <w:rsid w:val="00C713CF"/>
    <w:rsid w:val="00C8195C"/>
    <w:rsid w:val="00C87C59"/>
    <w:rsid w:val="00CA0191"/>
    <w:rsid w:val="00CD2276"/>
    <w:rsid w:val="00D27C12"/>
    <w:rsid w:val="00D31F78"/>
    <w:rsid w:val="00D325D0"/>
    <w:rsid w:val="00D37E97"/>
    <w:rsid w:val="00D54ED7"/>
    <w:rsid w:val="00D90648"/>
    <w:rsid w:val="00D91C20"/>
    <w:rsid w:val="00D96FC7"/>
    <w:rsid w:val="00DB7E6C"/>
    <w:rsid w:val="00DE70D0"/>
    <w:rsid w:val="00E104B6"/>
    <w:rsid w:val="00E25B5D"/>
    <w:rsid w:val="00E446DF"/>
    <w:rsid w:val="00E65FA3"/>
    <w:rsid w:val="00E70F7E"/>
    <w:rsid w:val="00E92782"/>
    <w:rsid w:val="00EA57C4"/>
    <w:rsid w:val="00EF54DC"/>
    <w:rsid w:val="00F05DD8"/>
    <w:rsid w:val="00F073C3"/>
    <w:rsid w:val="00F07CCF"/>
    <w:rsid w:val="00F1030F"/>
    <w:rsid w:val="00F14E50"/>
    <w:rsid w:val="00F46376"/>
    <w:rsid w:val="00F4673E"/>
    <w:rsid w:val="00F56D63"/>
    <w:rsid w:val="00F57B29"/>
    <w:rsid w:val="00F60767"/>
    <w:rsid w:val="00F767EC"/>
    <w:rsid w:val="00F76CD6"/>
    <w:rsid w:val="00FA55D6"/>
    <w:rsid w:val="00FC2839"/>
    <w:rsid w:val="00FC4B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semiHidden/>
    <w:unhideWhenUsed/>
    <w:rsid w:val="007845EF"/>
    <w:rPr>
      <w:color w:val="605E5C"/>
      <w:shd w:val="clear" w:color="auto" w:fill="E1DFDD"/>
    </w:rPr>
  </w:style>
  <w:style w:type="paragraph" w:styleId="NormalWeb">
    <w:name w:val="Normal (Web)"/>
    <w:basedOn w:val="Normal"/>
    <w:uiPriority w:val="99"/>
    <w:semiHidden/>
    <w:unhideWhenUsed/>
    <w:rsid w:val="00AD1B63"/>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basedOn w:val="Normal"/>
    <w:next w:val="Normal"/>
    <w:link w:val="DateChar"/>
    <w:uiPriority w:val="99"/>
    <w:semiHidden/>
    <w:unhideWhenUsed/>
    <w:rsid w:val="00432E07"/>
  </w:style>
  <w:style w:type="character" w:customStyle="1" w:styleId="DateChar">
    <w:name w:val="Date Char"/>
    <w:basedOn w:val="DefaultParagraphFont"/>
    <w:link w:val="Date"/>
    <w:uiPriority w:val="99"/>
    <w:semiHidden/>
    <w:rsid w:val="00432E07"/>
  </w:style>
  <w:style w:type="paragraph" w:styleId="Revision">
    <w:name w:val="Revision"/>
    <w:hidden/>
    <w:uiPriority w:val="99"/>
    <w:semiHidden/>
    <w:rsid w:val="00A229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90518">
      <w:bodyDiv w:val="1"/>
      <w:marLeft w:val="0"/>
      <w:marRight w:val="0"/>
      <w:marTop w:val="0"/>
      <w:marBottom w:val="0"/>
      <w:divBdr>
        <w:top w:val="none" w:sz="0" w:space="0" w:color="auto"/>
        <w:left w:val="none" w:sz="0" w:space="0" w:color="auto"/>
        <w:bottom w:val="none" w:sz="0" w:space="0" w:color="auto"/>
        <w:right w:val="none" w:sz="0" w:space="0" w:color="auto"/>
      </w:divBdr>
    </w:div>
    <w:div w:id="276105256">
      <w:bodyDiv w:val="1"/>
      <w:marLeft w:val="0"/>
      <w:marRight w:val="0"/>
      <w:marTop w:val="0"/>
      <w:marBottom w:val="0"/>
      <w:divBdr>
        <w:top w:val="none" w:sz="0" w:space="0" w:color="auto"/>
        <w:left w:val="none" w:sz="0" w:space="0" w:color="auto"/>
        <w:bottom w:val="none" w:sz="0" w:space="0" w:color="auto"/>
        <w:right w:val="none" w:sz="0" w:space="0" w:color="auto"/>
      </w:divBdr>
    </w:div>
    <w:div w:id="350227535">
      <w:bodyDiv w:val="1"/>
      <w:marLeft w:val="0"/>
      <w:marRight w:val="0"/>
      <w:marTop w:val="0"/>
      <w:marBottom w:val="0"/>
      <w:divBdr>
        <w:top w:val="none" w:sz="0" w:space="0" w:color="auto"/>
        <w:left w:val="none" w:sz="0" w:space="0" w:color="auto"/>
        <w:bottom w:val="none" w:sz="0" w:space="0" w:color="auto"/>
        <w:right w:val="none" w:sz="0" w:space="0" w:color="auto"/>
      </w:divBdr>
    </w:div>
    <w:div w:id="352852333">
      <w:bodyDiv w:val="1"/>
      <w:marLeft w:val="0"/>
      <w:marRight w:val="0"/>
      <w:marTop w:val="0"/>
      <w:marBottom w:val="0"/>
      <w:divBdr>
        <w:top w:val="none" w:sz="0" w:space="0" w:color="auto"/>
        <w:left w:val="none" w:sz="0" w:space="0" w:color="auto"/>
        <w:bottom w:val="none" w:sz="0" w:space="0" w:color="auto"/>
        <w:right w:val="none" w:sz="0" w:space="0" w:color="auto"/>
      </w:divBdr>
    </w:div>
    <w:div w:id="1105422613">
      <w:bodyDiv w:val="1"/>
      <w:marLeft w:val="0"/>
      <w:marRight w:val="0"/>
      <w:marTop w:val="0"/>
      <w:marBottom w:val="0"/>
      <w:divBdr>
        <w:top w:val="none" w:sz="0" w:space="0" w:color="auto"/>
        <w:left w:val="none" w:sz="0" w:space="0" w:color="auto"/>
        <w:bottom w:val="none" w:sz="0" w:space="0" w:color="auto"/>
        <w:right w:val="none" w:sz="0" w:space="0" w:color="auto"/>
      </w:divBdr>
    </w:div>
    <w:div w:id="1190878741">
      <w:bodyDiv w:val="1"/>
      <w:marLeft w:val="0"/>
      <w:marRight w:val="0"/>
      <w:marTop w:val="0"/>
      <w:marBottom w:val="0"/>
      <w:divBdr>
        <w:top w:val="none" w:sz="0" w:space="0" w:color="auto"/>
        <w:left w:val="none" w:sz="0" w:space="0" w:color="auto"/>
        <w:bottom w:val="none" w:sz="0" w:space="0" w:color="auto"/>
        <w:right w:val="none" w:sz="0" w:space="0" w:color="auto"/>
      </w:divBdr>
    </w:div>
    <w:div w:id="1257976052">
      <w:bodyDiv w:val="1"/>
      <w:marLeft w:val="0"/>
      <w:marRight w:val="0"/>
      <w:marTop w:val="0"/>
      <w:marBottom w:val="0"/>
      <w:divBdr>
        <w:top w:val="none" w:sz="0" w:space="0" w:color="auto"/>
        <w:left w:val="none" w:sz="0" w:space="0" w:color="auto"/>
        <w:bottom w:val="none" w:sz="0" w:space="0" w:color="auto"/>
        <w:right w:val="none" w:sz="0" w:space="0" w:color="auto"/>
      </w:divBdr>
    </w:div>
    <w:div w:id="1332567498">
      <w:bodyDiv w:val="1"/>
      <w:marLeft w:val="0"/>
      <w:marRight w:val="0"/>
      <w:marTop w:val="0"/>
      <w:marBottom w:val="0"/>
      <w:divBdr>
        <w:top w:val="none" w:sz="0" w:space="0" w:color="auto"/>
        <w:left w:val="none" w:sz="0" w:space="0" w:color="auto"/>
        <w:bottom w:val="none" w:sz="0" w:space="0" w:color="auto"/>
        <w:right w:val="none" w:sz="0" w:space="0" w:color="auto"/>
      </w:divBdr>
    </w:div>
    <w:div w:id="1469860324">
      <w:bodyDiv w:val="1"/>
      <w:marLeft w:val="0"/>
      <w:marRight w:val="0"/>
      <w:marTop w:val="0"/>
      <w:marBottom w:val="0"/>
      <w:divBdr>
        <w:top w:val="none" w:sz="0" w:space="0" w:color="auto"/>
        <w:left w:val="none" w:sz="0" w:space="0" w:color="auto"/>
        <w:bottom w:val="none" w:sz="0" w:space="0" w:color="auto"/>
        <w:right w:val="none" w:sz="0" w:space="0" w:color="auto"/>
      </w:divBdr>
    </w:div>
    <w:div w:id="1929922551">
      <w:bodyDiv w:val="1"/>
      <w:marLeft w:val="0"/>
      <w:marRight w:val="0"/>
      <w:marTop w:val="0"/>
      <w:marBottom w:val="0"/>
      <w:divBdr>
        <w:top w:val="none" w:sz="0" w:space="0" w:color="auto"/>
        <w:left w:val="none" w:sz="0" w:space="0" w:color="auto"/>
        <w:bottom w:val="none" w:sz="0" w:space="0" w:color="auto"/>
        <w:right w:val="none" w:sz="0" w:space="0" w:color="auto"/>
      </w:divBdr>
    </w:div>
    <w:div w:id="1938438828">
      <w:bodyDiv w:val="1"/>
      <w:marLeft w:val="0"/>
      <w:marRight w:val="0"/>
      <w:marTop w:val="0"/>
      <w:marBottom w:val="0"/>
      <w:divBdr>
        <w:top w:val="none" w:sz="0" w:space="0" w:color="auto"/>
        <w:left w:val="none" w:sz="0" w:space="0" w:color="auto"/>
        <w:bottom w:val="none" w:sz="0" w:space="0" w:color="auto"/>
        <w:right w:val="none" w:sz="0" w:space="0" w:color="auto"/>
      </w:divBdr>
    </w:div>
    <w:div w:id="1967660517">
      <w:bodyDiv w:val="1"/>
      <w:marLeft w:val="0"/>
      <w:marRight w:val="0"/>
      <w:marTop w:val="0"/>
      <w:marBottom w:val="0"/>
      <w:divBdr>
        <w:top w:val="none" w:sz="0" w:space="0" w:color="auto"/>
        <w:left w:val="none" w:sz="0" w:space="0" w:color="auto"/>
        <w:bottom w:val="none" w:sz="0" w:space="0" w:color="auto"/>
        <w:right w:val="none" w:sz="0" w:space="0" w:color="auto"/>
      </w:divBdr>
    </w:div>
    <w:div w:id="209816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s://www.sony.ca/en/electronics/interchangeable-lens-cameras-microphones/ecm-lv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ony.com/electronics/interchangeable-lens-cameras-microphones/ecm-lv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ny.ca/en/electronics/interchangeable-lens-cameras-microphones/ecm-w2b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sony.com/electronics/interchangeable-lens-cameras-microphones/ecm-w2bt" TargetMode="Externa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yperlink" Target="http://www.sony.com/news"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www.sony.net/dics/w2bt/" TargetMode="External"/><Relationship Id="rId1" Type="http://schemas.openxmlformats.org/officeDocument/2006/relationships/hyperlink" Target="https://www.sony.net/dics/w2b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F5D1B-8DE3-444D-99BF-9C69D1AEB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0</Words>
  <Characters>5874</Characters>
  <Application>Microsoft Office Word</Application>
  <DocSecurity>0</DocSecurity>
  <Lines>48</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3</cp:revision>
  <dcterms:created xsi:type="dcterms:W3CDTF">2021-03-09T14:20:00Z</dcterms:created>
  <dcterms:modified xsi:type="dcterms:W3CDTF">2021-03-09T14:20:00Z</dcterms:modified>
</cp:coreProperties>
</file>